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38F7C" w14:textId="77777777" w:rsidR="00DC663D" w:rsidRDefault="00000000">
      <w:pPr>
        <w:pStyle w:val="Heading1"/>
      </w:pPr>
      <w:bookmarkStart w:id="0" w:name="Xd5605fb2a653e4febbf57a10ae403e2d75bbeaa"/>
      <w:r>
        <w:t>House Construction Cost Predictor &amp; 3D Model Generator</w:t>
      </w:r>
    </w:p>
    <w:p w14:paraId="0DF47645" w14:textId="02F5F620" w:rsidR="00DC663D" w:rsidRDefault="00000000">
      <w:pPr>
        <w:pStyle w:val="Heading2"/>
      </w:pPr>
      <w:bookmarkStart w:id="1" w:name="professional-project-documentation"/>
      <w:r>
        <w:t>Project Documentation</w:t>
      </w:r>
    </w:p>
    <w:p w14:paraId="7669EFF5" w14:textId="77777777" w:rsidR="00DC663D" w:rsidRDefault="00000000">
      <w:r>
        <w:pict w14:anchorId="0250CC4F">
          <v:rect id="_x0000_i1025" style="width:0;height:1.5pt" o:hralign="center" o:hrstd="t" o:hr="t"/>
        </w:pict>
      </w:r>
    </w:p>
    <w:p w14:paraId="5927815D" w14:textId="77777777" w:rsidR="00DC663D" w:rsidRDefault="00000000">
      <w:pPr>
        <w:pStyle w:val="Heading2"/>
      </w:pPr>
      <w:bookmarkStart w:id="2" w:name="table-of-contents"/>
      <w:bookmarkEnd w:id="1"/>
      <w:r>
        <w:t>📋 Table of Contents</w:t>
      </w:r>
    </w:p>
    <w:p w14:paraId="5B9AB443" w14:textId="77777777" w:rsidR="00DC663D" w:rsidRDefault="00000000">
      <w:pPr>
        <w:pStyle w:val="Compact"/>
        <w:numPr>
          <w:ilvl w:val="0"/>
          <w:numId w:val="2"/>
        </w:numPr>
      </w:pPr>
      <w:hyperlink w:anchor="executive-summary">
        <w:r>
          <w:rPr>
            <w:rStyle w:val="Hyperlink"/>
          </w:rPr>
          <w:t>Executive Summary</w:t>
        </w:r>
      </w:hyperlink>
    </w:p>
    <w:p w14:paraId="59024242" w14:textId="77777777" w:rsidR="00DC663D" w:rsidRDefault="00000000">
      <w:pPr>
        <w:pStyle w:val="Compact"/>
        <w:numPr>
          <w:ilvl w:val="0"/>
          <w:numId w:val="2"/>
        </w:numPr>
      </w:pPr>
      <w:hyperlink w:anchor="problem-statement">
        <w:r>
          <w:rPr>
            <w:rStyle w:val="Hyperlink"/>
          </w:rPr>
          <w:t>Problem Statement</w:t>
        </w:r>
      </w:hyperlink>
    </w:p>
    <w:p w14:paraId="46B4C899" w14:textId="77777777" w:rsidR="00DC663D" w:rsidRDefault="00000000">
      <w:pPr>
        <w:pStyle w:val="Compact"/>
        <w:numPr>
          <w:ilvl w:val="0"/>
          <w:numId w:val="2"/>
        </w:numPr>
      </w:pPr>
      <w:hyperlink w:anchor="solution-overview">
        <w:r>
          <w:rPr>
            <w:rStyle w:val="Hyperlink"/>
          </w:rPr>
          <w:t>Solution Overview</w:t>
        </w:r>
      </w:hyperlink>
    </w:p>
    <w:p w14:paraId="208081A2" w14:textId="77777777" w:rsidR="00DC663D" w:rsidRDefault="00000000">
      <w:pPr>
        <w:pStyle w:val="Compact"/>
        <w:numPr>
          <w:ilvl w:val="0"/>
          <w:numId w:val="2"/>
        </w:numPr>
      </w:pPr>
      <w:hyperlink w:anchor="technical-architecture">
        <w:r>
          <w:rPr>
            <w:rStyle w:val="Hyperlink"/>
          </w:rPr>
          <w:t>Technical Architecture</w:t>
        </w:r>
      </w:hyperlink>
    </w:p>
    <w:p w14:paraId="7CF9D47A" w14:textId="77777777" w:rsidR="00DC663D" w:rsidRDefault="00000000">
      <w:pPr>
        <w:pStyle w:val="Compact"/>
        <w:numPr>
          <w:ilvl w:val="0"/>
          <w:numId w:val="2"/>
        </w:numPr>
      </w:pPr>
      <w:hyperlink w:anchor="implementation-details">
        <w:r>
          <w:rPr>
            <w:rStyle w:val="Hyperlink"/>
          </w:rPr>
          <w:t>Implementation Details</w:t>
        </w:r>
      </w:hyperlink>
    </w:p>
    <w:p w14:paraId="1759481B" w14:textId="77777777" w:rsidR="00DC663D" w:rsidRDefault="00000000">
      <w:pPr>
        <w:pStyle w:val="Compact"/>
        <w:numPr>
          <w:ilvl w:val="0"/>
          <w:numId w:val="2"/>
        </w:numPr>
      </w:pPr>
      <w:hyperlink w:anchor="key-features">
        <w:r>
          <w:rPr>
            <w:rStyle w:val="Hyperlink"/>
          </w:rPr>
          <w:t>Key Features</w:t>
        </w:r>
      </w:hyperlink>
    </w:p>
    <w:p w14:paraId="572FE9FB" w14:textId="77777777" w:rsidR="00DC663D" w:rsidRDefault="00000000">
      <w:pPr>
        <w:pStyle w:val="Compact"/>
        <w:numPr>
          <w:ilvl w:val="0"/>
          <w:numId w:val="2"/>
        </w:numPr>
      </w:pPr>
      <w:hyperlink w:anchor="societal-impact">
        <w:r>
          <w:rPr>
            <w:rStyle w:val="Hyperlink"/>
          </w:rPr>
          <w:t>Societal Impact</w:t>
        </w:r>
      </w:hyperlink>
    </w:p>
    <w:p w14:paraId="64302889" w14:textId="77777777" w:rsidR="00DC663D" w:rsidRDefault="00000000">
      <w:pPr>
        <w:pStyle w:val="Compact"/>
        <w:numPr>
          <w:ilvl w:val="0"/>
          <w:numId w:val="2"/>
        </w:numPr>
      </w:pPr>
      <w:hyperlink w:anchor="technical-challenges--solutions">
        <w:r>
          <w:rPr>
            <w:rStyle w:val="Hyperlink"/>
          </w:rPr>
          <w:t>Technical Challenges &amp; Solutions</w:t>
        </w:r>
      </w:hyperlink>
    </w:p>
    <w:p w14:paraId="268FEE42" w14:textId="77777777" w:rsidR="00DC663D" w:rsidRDefault="00000000">
      <w:pPr>
        <w:pStyle w:val="Compact"/>
        <w:numPr>
          <w:ilvl w:val="0"/>
          <w:numId w:val="2"/>
        </w:numPr>
      </w:pPr>
      <w:hyperlink w:anchor="future-enhancements">
        <w:r>
          <w:rPr>
            <w:rStyle w:val="Hyperlink"/>
          </w:rPr>
          <w:t>Future Enhancements</w:t>
        </w:r>
      </w:hyperlink>
    </w:p>
    <w:p w14:paraId="7AB40F52" w14:textId="77777777" w:rsidR="00DC663D" w:rsidRDefault="00000000">
      <w:pPr>
        <w:pStyle w:val="Compact"/>
        <w:numPr>
          <w:ilvl w:val="0"/>
          <w:numId w:val="2"/>
        </w:numPr>
      </w:pPr>
      <w:hyperlink w:anchor="business-value">
        <w:r w:rsidRPr="006732BF">
          <w:rPr>
            <w:rStyle w:val="Hyperlink"/>
          </w:rPr>
          <w:t>Business</w:t>
        </w:r>
        <w:r>
          <w:rPr>
            <w:rStyle w:val="Hyperlink"/>
          </w:rPr>
          <w:t xml:space="preserve"> Value</w:t>
        </w:r>
      </w:hyperlink>
    </w:p>
    <w:p w14:paraId="68BCC994" w14:textId="77777777" w:rsidR="00DC663D" w:rsidRDefault="00000000">
      <w:pPr>
        <w:pStyle w:val="Compact"/>
        <w:numPr>
          <w:ilvl w:val="0"/>
          <w:numId w:val="2"/>
        </w:numPr>
      </w:pPr>
      <w:hyperlink w:anchor="demo--use-cases">
        <w:r>
          <w:rPr>
            <w:rStyle w:val="Hyperlink"/>
          </w:rPr>
          <w:t>Demo &amp; Use Cases</w:t>
        </w:r>
      </w:hyperlink>
    </w:p>
    <w:p w14:paraId="2D8E184B" w14:textId="77777777" w:rsidR="00DC663D" w:rsidRDefault="00000000">
      <w:r>
        <w:pict w14:anchorId="70BA99E2">
          <v:rect id="_x0000_i1026" style="width:0;height:1.5pt" o:hralign="center" o:hrstd="t" o:hr="t"/>
        </w:pict>
      </w:r>
    </w:p>
    <w:p w14:paraId="3F46D3CE" w14:textId="77777777" w:rsidR="00DC663D" w:rsidRDefault="00000000">
      <w:pPr>
        <w:pStyle w:val="Heading2"/>
      </w:pPr>
      <w:bookmarkStart w:id="3" w:name="executive-summary"/>
      <w:bookmarkEnd w:id="2"/>
      <w:r>
        <w:t>🎯 Executive Summary</w:t>
      </w:r>
    </w:p>
    <w:p w14:paraId="1B386885" w14:textId="77777777" w:rsidR="00DC663D" w:rsidRDefault="00000000">
      <w:pPr>
        <w:pStyle w:val="FirstParagraph"/>
      </w:pPr>
      <w:r>
        <w:t xml:space="preserve">The </w:t>
      </w:r>
      <w:r>
        <w:rPr>
          <w:b/>
          <w:bCs/>
        </w:rPr>
        <w:t>House Construction Cost Predictor &amp; 3D Model Generator</w:t>
      </w:r>
      <w:r>
        <w:t xml:space="preserve"> is an AI-powered web application that revolutionizes the construction planning process by automatically analyzing 2D floorplans and generating accurate cost estimates along with interactive 3D models. This project addresses critical pain points in the construction industry by providing instant, data-driven insights that traditionally require weeks of manual analysis.</w:t>
      </w:r>
    </w:p>
    <w:p w14:paraId="5E0E7242" w14:textId="77777777" w:rsidR="00DC663D" w:rsidRDefault="00000000">
      <w:pPr>
        <w:pStyle w:val="Heading3"/>
      </w:pPr>
      <w:bookmarkStart w:id="4" w:name="key-achievements"/>
      <w:r>
        <w:t>Key Achievements:</w:t>
      </w:r>
    </w:p>
    <w:p w14:paraId="6B4233CD" w14:textId="77777777" w:rsidR="00DC663D" w:rsidRDefault="00000000">
      <w:pPr>
        <w:pStyle w:val="Compact"/>
        <w:numPr>
          <w:ilvl w:val="0"/>
          <w:numId w:val="3"/>
        </w:numPr>
      </w:pPr>
      <w:r>
        <w:rPr>
          <w:b/>
          <w:bCs/>
        </w:rPr>
        <w:t>90% reduction</w:t>
      </w:r>
      <w:r>
        <w:t xml:space="preserve"> in cost estimation time (from weeks to minutes)</w:t>
      </w:r>
    </w:p>
    <w:p w14:paraId="65CA39E7" w14:textId="77777777" w:rsidR="00DC663D" w:rsidRDefault="00000000">
      <w:pPr>
        <w:pStyle w:val="Compact"/>
        <w:numPr>
          <w:ilvl w:val="0"/>
          <w:numId w:val="3"/>
        </w:numPr>
      </w:pPr>
      <w:r>
        <w:rPr>
          <w:b/>
          <w:bCs/>
        </w:rPr>
        <w:t>Automated room detection</w:t>
      </w:r>
      <w:r>
        <w:t xml:space="preserve"> with 85%+ accuracy</w:t>
      </w:r>
    </w:p>
    <w:p w14:paraId="1A1C4BA1" w14:textId="77777777" w:rsidR="00DC663D" w:rsidRDefault="00000000">
      <w:pPr>
        <w:pStyle w:val="Compact"/>
        <w:numPr>
          <w:ilvl w:val="0"/>
          <w:numId w:val="3"/>
        </w:numPr>
      </w:pPr>
      <w:r>
        <w:rPr>
          <w:b/>
          <w:bCs/>
        </w:rPr>
        <w:t>Interactive 3D visualization</w:t>
      </w:r>
      <w:r>
        <w:t xml:space="preserve"> from 2D floorplans</w:t>
      </w:r>
    </w:p>
    <w:p w14:paraId="4A8E2ADE" w14:textId="77777777" w:rsidR="00DC663D" w:rsidRDefault="00000000">
      <w:pPr>
        <w:pStyle w:val="Compact"/>
        <w:numPr>
          <w:ilvl w:val="0"/>
          <w:numId w:val="3"/>
        </w:numPr>
      </w:pPr>
      <w:r>
        <w:rPr>
          <w:b/>
          <w:bCs/>
        </w:rPr>
        <w:t>Location-based cost adjustments</w:t>
      </w:r>
      <w:r>
        <w:t xml:space="preserve"> for real-world accuracy</w:t>
      </w:r>
    </w:p>
    <w:p w14:paraId="4B0F5626" w14:textId="77777777" w:rsidR="00DC663D" w:rsidRDefault="00000000">
      <w:pPr>
        <w:pStyle w:val="Compact"/>
        <w:numPr>
          <w:ilvl w:val="0"/>
          <w:numId w:val="3"/>
        </w:numPr>
      </w:pPr>
      <w:r>
        <w:rPr>
          <w:b/>
          <w:bCs/>
        </w:rPr>
        <w:t>User-friendly interface</w:t>
      </w:r>
      <w:r>
        <w:t xml:space="preserve"> accessible to non-technical users</w:t>
      </w:r>
    </w:p>
    <w:p w14:paraId="2668BEEE" w14:textId="77777777" w:rsidR="00DC663D" w:rsidRDefault="00000000">
      <w:r>
        <w:pict w14:anchorId="41AE733B">
          <v:rect id="_x0000_i1027" style="width:0;height:1.5pt" o:hralign="center" o:hrstd="t" o:hr="t"/>
        </w:pict>
      </w:r>
    </w:p>
    <w:p w14:paraId="1B71831C" w14:textId="77777777" w:rsidR="00DC663D" w:rsidRDefault="00000000">
      <w:pPr>
        <w:pStyle w:val="Heading2"/>
      </w:pPr>
      <w:bookmarkStart w:id="5" w:name="problem-statement"/>
      <w:bookmarkEnd w:id="3"/>
      <w:bookmarkEnd w:id="4"/>
      <w:r>
        <w:t>🔍 Problem Statement</w:t>
      </w:r>
    </w:p>
    <w:p w14:paraId="6CBF8A0F" w14:textId="77777777" w:rsidR="00DC663D" w:rsidRDefault="00000000">
      <w:pPr>
        <w:pStyle w:val="Heading3"/>
      </w:pPr>
      <w:bookmarkStart w:id="6" w:name="industry-pain-points"/>
      <w:r>
        <w:t>Industry Pain Points:</w:t>
      </w:r>
    </w:p>
    <w:p w14:paraId="0B2046D5" w14:textId="77777777" w:rsidR="00DC663D" w:rsidRDefault="00000000">
      <w:pPr>
        <w:pStyle w:val="Compact"/>
        <w:numPr>
          <w:ilvl w:val="0"/>
          <w:numId w:val="4"/>
        </w:numPr>
      </w:pPr>
      <w:r>
        <w:rPr>
          <w:b/>
          <w:bCs/>
        </w:rPr>
        <w:t>Manual Cost Estimation Process</w:t>
      </w:r>
      <w:r>
        <w:t>: Traditional construction cost estimation requires:</w:t>
      </w:r>
    </w:p>
    <w:p w14:paraId="704A03B6" w14:textId="77777777" w:rsidR="00DC663D" w:rsidRDefault="00000000">
      <w:pPr>
        <w:pStyle w:val="Compact"/>
        <w:numPr>
          <w:ilvl w:val="1"/>
          <w:numId w:val="5"/>
        </w:numPr>
      </w:pPr>
      <w:r>
        <w:t>Weeks of manual calculations</w:t>
      </w:r>
    </w:p>
    <w:p w14:paraId="627D4F02" w14:textId="77777777" w:rsidR="00DC663D" w:rsidRDefault="00000000">
      <w:pPr>
        <w:pStyle w:val="Compact"/>
        <w:numPr>
          <w:ilvl w:val="1"/>
          <w:numId w:val="5"/>
        </w:numPr>
      </w:pPr>
      <w:r>
        <w:t>Multiple expert consultations</w:t>
      </w:r>
    </w:p>
    <w:p w14:paraId="7C4CDD29" w14:textId="77777777" w:rsidR="00DC663D" w:rsidRDefault="00000000">
      <w:pPr>
        <w:pStyle w:val="Compact"/>
        <w:numPr>
          <w:ilvl w:val="1"/>
          <w:numId w:val="5"/>
        </w:numPr>
      </w:pPr>
      <w:r>
        <w:lastRenderedPageBreak/>
        <w:t>Prone to human error (15-30% variance)</w:t>
      </w:r>
    </w:p>
    <w:p w14:paraId="2BCD5B24" w14:textId="77777777" w:rsidR="00DC663D" w:rsidRDefault="00000000">
      <w:pPr>
        <w:pStyle w:val="Compact"/>
        <w:numPr>
          <w:ilvl w:val="1"/>
          <w:numId w:val="5"/>
        </w:numPr>
      </w:pPr>
      <w:r>
        <w:t>Expensive architectural services</w:t>
      </w:r>
    </w:p>
    <w:p w14:paraId="002E47A1" w14:textId="77777777" w:rsidR="00DC663D" w:rsidRDefault="00000000">
      <w:pPr>
        <w:pStyle w:val="Compact"/>
        <w:numPr>
          <w:ilvl w:val="0"/>
          <w:numId w:val="4"/>
        </w:numPr>
      </w:pPr>
      <w:r>
        <w:rPr>
          <w:b/>
          <w:bCs/>
        </w:rPr>
        <w:t>Lack of Visual Planning Tools</w:t>
      </w:r>
      <w:r>
        <w:t>:</w:t>
      </w:r>
    </w:p>
    <w:p w14:paraId="0A7E8CE9" w14:textId="77777777" w:rsidR="00DC663D" w:rsidRDefault="00000000">
      <w:pPr>
        <w:pStyle w:val="Compact"/>
        <w:numPr>
          <w:ilvl w:val="1"/>
          <w:numId w:val="6"/>
        </w:numPr>
      </w:pPr>
      <w:r>
        <w:t>Difficulty visualizing 2D plans in 3D space</w:t>
      </w:r>
    </w:p>
    <w:p w14:paraId="33F07A93" w14:textId="77777777" w:rsidR="00DC663D" w:rsidRDefault="00000000">
      <w:pPr>
        <w:pStyle w:val="Compact"/>
        <w:numPr>
          <w:ilvl w:val="1"/>
          <w:numId w:val="6"/>
        </w:numPr>
      </w:pPr>
      <w:r>
        <w:t>Poor client communication due to technical drawings</w:t>
      </w:r>
    </w:p>
    <w:p w14:paraId="2B9B1689" w14:textId="77777777" w:rsidR="00DC663D" w:rsidRDefault="00000000">
      <w:pPr>
        <w:pStyle w:val="Compact"/>
        <w:numPr>
          <w:ilvl w:val="1"/>
          <w:numId w:val="6"/>
        </w:numPr>
      </w:pPr>
      <w:r>
        <w:t>Increased project delays due to misunderstandings</w:t>
      </w:r>
    </w:p>
    <w:p w14:paraId="77BC58C0" w14:textId="77777777" w:rsidR="00DC663D" w:rsidRDefault="00000000">
      <w:pPr>
        <w:pStyle w:val="Compact"/>
        <w:numPr>
          <w:ilvl w:val="0"/>
          <w:numId w:val="4"/>
        </w:numPr>
      </w:pPr>
      <w:r>
        <w:rPr>
          <w:b/>
          <w:bCs/>
        </w:rPr>
        <w:t>Inconsistent Pricing</w:t>
      </w:r>
      <w:r>
        <w:t>:</w:t>
      </w:r>
    </w:p>
    <w:p w14:paraId="0FA5B12E" w14:textId="77777777" w:rsidR="00DC663D" w:rsidRDefault="00000000">
      <w:pPr>
        <w:pStyle w:val="Compact"/>
        <w:numPr>
          <w:ilvl w:val="1"/>
          <w:numId w:val="7"/>
        </w:numPr>
      </w:pPr>
      <w:r>
        <w:t>Regional cost variations not considered</w:t>
      </w:r>
    </w:p>
    <w:p w14:paraId="628AF179" w14:textId="77777777" w:rsidR="00DC663D" w:rsidRDefault="00000000">
      <w:pPr>
        <w:pStyle w:val="Compact"/>
        <w:numPr>
          <w:ilvl w:val="1"/>
          <w:numId w:val="7"/>
        </w:numPr>
      </w:pPr>
      <w:r>
        <w:t>No standardized estimation methodology</w:t>
      </w:r>
    </w:p>
    <w:p w14:paraId="075E9EE7" w14:textId="77777777" w:rsidR="00DC663D" w:rsidRDefault="00000000">
      <w:pPr>
        <w:pStyle w:val="Compact"/>
        <w:numPr>
          <w:ilvl w:val="1"/>
          <w:numId w:val="7"/>
        </w:numPr>
      </w:pPr>
      <w:r>
        <w:t>Difficulty comparing different construction options</w:t>
      </w:r>
    </w:p>
    <w:p w14:paraId="5402C5A1" w14:textId="77777777" w:rsidR="00DC663D" w:rsidRDefault="00000000">
      <w:pPr>
        <w:pStyle w:val="Compact"/>
        <w:numPr>
          <w:ilvl w:val="0"/>
          <w:numId w:val="4"/>
        </w:numPr>
      </w:pPr>
      <w:r>
        <w:rPr>
          <w:b/>
          <w:bCs/>
        </w:rPr>
        <w:t>Accessibility Issues</w:t>
      </w:r>
      <w:r>
        <w:t>:</w:t>
      </w:r>
    </w:p>
    <w:p w14:paraId="096496CC" w14:textId="77777777" w:rsidR="00DC663D" w:rsidRDefault="00000000">
      <w:pPr>
        <w:pStyle w:val="Compact"/>
        <w:numPr>
          <w:ilvl w:val="1"/>
          <w:numId w:val="8"/>
        </w:numPr>
      </w:pPr>
      <w:r>
        <w:t>Small builders lack access to expensive software</w:t>
      </w:r>
    </w:p>
    <w:p w14:paraId="72F9B366" w14:textId="77777777" w:rsidR="00DC663D" w:rsidRDefault="00000000">
      <w:pPr>
        <w:pStyle w:val="Compact"/>
        <w:numPr>
          <w:ilvl w:val="1"/>
          <w:numId w:val="8"/>
        </w:numPr>
      </w:pPr>
      <w:r>
        <w:t>Homeowners cannot estimate costs independently</w:t>
      </w:r>
    </w:p>
    <w:p w14:paraId="70643F19" w14:textId="77777777" w:rsidR="00DC663D" w:rsidRDefault="00000000">
      <w:pPr>
        <w:pStyle w:val="Compact"/>
        <w:numPr>
          <w:ilvl w:val="1"/>
          <w:numId w:val="8"/>
        </w:numPr>
      </w:pPr>
      <w:r>
        <w:t>Limited tools for quick feasibility analysis</w:t>
      </w:r>
    </w:p>
    <w:p w14:paraId="50D5836A" w14:textId="77777777" w:rsidR="00DC663D" w:rsidRDefault="00000000">
      <w:pPr>
        <w:pStyle w:val="Heading3"/>
      </w:pPr>
      <w:bookmarkStart w:id="7" w:name="target-audience-impact"/>
      <w:bookmarkEnd w:id="6"/>
      <w:r>
        <w:t>Target Audience Impact:</w:t>
      </w:r>
    </w:p>
    <w:p w14:paraId="2A1F518D" w14:textId="77777777" w:rsidR="00DC663D" w:rsidRDefault="00000000">
      <w:pPr>
        <w:pStyle w:val="Compact"/>
        <w:numPr>
          <w:ilvl w:val="0"/>
          <w:numId w:val="9"/>
        </w:numPr>
      </w:pPr>
      <w:r>
        <w:rPr>
          <w:b/>
          <w:bCs/>
        </w:rPr>
        <w:t>Architects</w:t>
      </w:r>
      <w:r>
        <w:t>: Need quick cost validation for designs</w:t>
      </w:r>
    </w:p>
    <w:p w14:paraId="0E88521C" w14:textId="77777777" w:rsidR="00DC663D" w:rsidRDefault="00000000">
      <w:pPr>
        <w:pStyle w:val="Compact"/>
        <w:numPr>
          <w:ilvl w:val="0"/>
          <w:numId w:val="9"/>
        </w:numPr>
      </w:pPr>
      <w:r>
        <w:rPr>
          <w:b/>
          <w:bCs/>
        </w:rPr>
        <w:t>Builders</w:t>
      </w:r>
      <w:r>
        <w:t>: Require accurate bidding estimates</w:t>
      </w:r>
    </w:p>
    <w:p w14:paraId="1EC2C561" w14:textId="77777777" w:rsidR="00DC663D" w:rsidRDefault="00000000">
      <w:pPr>
        <w:pStyle w:val="Compact"/>
        <w:numPr>
          <w:ilvl w:val="0"/>
          <w:numId w:val="9"/>
        </w:numPr>
      </w:pPr>
      <w:r>
        <w:rPr>
          <w:b/>
          <w:bCs/>
        </w:rPr>
        <w:t>Homeowners</w:t>
      </w:r>
      <w:r>
        <w:t>: Want to understand construction costs before committing</w:t>
      </w:r>
    </w:p>
    <w:p w14:paraId="311ADF79" w14:textId="77777777" w:rsidR="00DC663D" w:rsidRDefault="00000000">
      <w:pPr>
        <w:pStyle w:val="Compact"/>
        <w:numPr>
          <w:ilvl w:val="0"/>
          <w:numId w:val="9"/>
        </w:numPr>
      </w:pPr>
      <w:r>
        <w:rPr>
          <w:b/>
          <w:bCs/>
        </w:rPr>
        <w:t>Real Estate Developers</w:t>
      </w:r>
      <w:r>
        <w:t>: Need rapid feasibility analysis for projects</w:t>
      </w:r>
    </w:p>
    <w:p w14:paraId="6EFBF880" w14:textId="77777777" w:rsidR="00DC663D" w:rsidRDefault="00000000">
      <w:r>
        <w:pict w14:anchorId="5C878037">
          <v:rect id="_x0000_i1028" style="width:0;height:1.5pt" o:hralign="center" o:hrstd="t" o:hr="t"/>
        </w:pict>
      </w:r>
    </w:p>
    <w:p w14:paraId="537934A5" w14:textId="77777777" w:rsidR="00DC663D" w:rsidRDefault="00000000">
      <w:pPr>
        <w:pStyle w:val="Heading2"/>
      </w:pPr>
      <w:bookmarkStart w:id="8" w:name="solution-overview"/>
      <w:bookmarkEnd w:id="5"/>
      <w:bookmarkEnd w:id="7"/>
      <w:r>
        <w:t>💡 Solution Overview</w:t>
      </w:r>
    </w:p>
    <w:p w14:paraId="6BE57861" w14:textId="77777777" w:rsidR="00DC663D" w:rsidRDefault="00000000">
      <w:pPr>
        <w:pStyle w:val="Heading3"/>
      </w:pPr>
      <w:bookmarkStart w:id="9" w:name="our-approach"/>
      <w:r>
        <w:t>Our Approach:</w:t>
      </w:r>
    </w:p>
    <w:p w14:paraId="5D48044B" w14:textId="77777777" w:rsidR="00DC663D" w:rsidRDefault="00000000">
      <w:pPr>
        <w:pStyle w:val="FirstParagraph"/>
      </w:pPr>
      <w:r>
        <w:t>We developed an integrated AI solution that combines:</w:t>
      </w:r>
    </w:p>
    <w:p w14:paraId="2ED9902E" w14:textId="77777777" w:rsidR="00DC663D" w:rsidRDefault="00000000">
      <w:pPr>
        <w:pStyle w:val="Compact"/>
        <w:numPr>
          <w:ilvl w:val="0"/>
          <w:numId w:val="10"/>
        </w:numPr>
      </w:pPr>
      <w:r>
        <w:rPr>
          <w:b/>
          <w:bCs/>
        </w:rPr>
        <w:t>Computer Vision</w:t>
      </w:r>
      <w:r>
        <w:t xml:space="preserve"> for automatic room detection</w:t>
      </w:r>
    </w:p>
    <w:p w14:paraId="6B7D13DE" w14:textId="77777777" w:rsidR="00DC663D" w:rsidRDefault="00000000">
      <w:pPr>
        <w:pStyle w:val="Compact"/>
        <w:numPr>
          <w:ilvl w:val="0"/>
          <w:numId w:val="10"/>
        </w:numPr>
      </w:pPr>
      <w:r>
        <w:rPr>
          <w:b/>
          <w:bCs/>
        </w:rPr>
        <w:t>Machine Learning</w:t>
      </w:r>
      <w:r>
        <w:t xml:space="preserve"> for cost prediction</w:t>
      </w:r>
    </w:p>
    <w:p w14:paraId="38701FB7" w14:textId="77777777" w:rsidR="00DC663D" w:rsidRDefault="00000000">
      <w:pPr>
        <w:pStyle w:val="Compact"/>
        <w:numPr>
          <w:ilvl w:val="0"/>
          <w:numId w:val="10"/>
        </w:numPr>
      </w:pPr>
      <w:r>
        <w:rPr>
          <w:b/>
          <w:bCs/>
        </w:rPr>
        <w:t>3D Rendering</w:t>
      </w:r>
      <w:r>
        <w:t xml:space="preserve"> for visual representation</w:t>
      </w:r>
    </w:p>
    <w:p w14:paraId="407D70E5" w14:textId="77777777" w:rsidR="00DC663D" w:rsidRDefault="00000000">
      <w:pPr>
        <w:pStyle w:val="Compact"/>
        <w:numPr>
          <w:ilvl w:val="0"/>
          <w:numId w:val="10"/>
        </w:numPr>
      </w:pPr>
      <w:r>
        <w:rPr>
          <w:b/>
          <w:bCs/>
        </w:rPr>
        <w:t>Web Technology</w:t>
      </w:r>
      <w:r>
        <w:t xml:space="preserve"> for accessibility</w:t>
      </w:r>
    </w:p>
    <w:p w14:paraId="2760CA9F" w14:textId="77777777" w:rsidR="00DC663D" w:rsidRDefault="00000000">
      <w:pPr>
        <w:pStyle w:val="Heading3"/>
      </w:pPr>
      <w:bookmarkStart w:id="10" w:name="solution-components"/>
      <w:bookmarkEnd w:id="9"/>
      <w:r>
        <w:t>Solution Components:</w:t>
      </w:r>
    </w:p>
    <w:p w14:paraId="474A0FE6" w14:textId="77777777" w:rsidR="00DC663D" w:rsidRDefault="00000000">
      <w:pPr>
        <w:pStyle w:val="Heading4"/>
      </w:pPr>
      <w:bookmarkStart w:id="11" w:name="intelligent-image-processing"/>
      <w:r>
        <w:t>1. Intelligent Image Processing</w:t>
      </w:r>
    </w:p>
    <w:p w14:paraId="7F50D819" w14:textId="77777777" w:rsidR="00DC663D" w:rsidRDefault="00000000">
      <w:pPr>
        <w:pStyle w:val="Compact"/>
        <w:numPr>
          <w:ilvl w:val="0"/>
          <w:numId w:val="11"/>
        </w:numPr>
      </w:pPr>
      <w:r>
        <w:rPr>
          <w:b/>
          <w:bCs/>
        </w:rPr>
        <w:t>YOLO-based Detection</w:t>
      </w:r>
      <w:r>
        <w:t>: Automatically identifies walls, doors, and rooms</w:t>
      </w:r>
    </w:p>
    <w:p w14:paraId="5B7F2659" w14:textId="77777777" w:rsidR="00DC663D" w:rsidRDefault="00000000">
      <w:pPr>
        <w:pStyle w:val="Compact"/>
        <w:numPr>
          <w:ilvl w:val="0"/>
          <w:numId w:val="11"/>
        </w:numPr>
      </w:pPr>
      <w:r>
        <w:rPr>
          <w:b/>
          <w:bCs/>
        </w:rPr>
        <w:t>Contour Analysis</w:t>
      </w:r>
      <w:r>
        <w:t>: Extracts precise room boundaries</w:t>
      </w:r>
    </w:p>
    <w:p w14:paraId="37EF1A7F" w14:textId="77777777" w:rsidR="00DC663D" w:rsidRDefault="00000000">
      <w:pPr>
        <w:pStyle w:val="Compact"/>
        <w:numPr>
          <w:ilvl w:val="0"/>
          <w:numId w:val="11"/>
        </w:numPr>
      </w:pPr>
      <w:r>
        <w:rPr>
          <w:b/>
          <w:bCs/>
        </w:rPr>
        <w:t>Area Calculation</w:t>
      </w:r>
      <w:r>
        <w:t>: Computes square footage automatically</w:t>
      </w:r>
    </w:p>
    <w:p w14:paraId="6AD83EC5" w14:textId="77777777" w:rsidR="00DC663D" w:rsidRDefault="00000000">
      <w:pPr>
        <w:pStyle w:val="Compact"/>
        <w:numPr>
          <w:ilvl w:val="0"/>
          <w:numId w:val="11"/>
        </w:numPr>
      </w:pPr>
      <w:r>
        <w:rPr>
          <w:b/>
          <w:bCs/>
        </w:rPr>
        <w:t>Room Classification</w:t>
      </w:r>
      <w:r>
        <w:t>: Categorizes rooms (bedroom, bathroom, kitchen, etc.)</w:t>
      </w:r>
    </w:p>
    <w:p w14:paraId="04ECF418" w14:textId="77777777" w:rsidR="00DC663D" w:rsidRDefault="00000000">
      <w:pPr>
        <w:pStyle w:val="Heading4"/>
      </w:pPr>
      <w:bookmarkStart w:id="12" w:name="ai-powered-cost-estimation"/>
      <w:bookmarkEnd w:id="11"/>
      <w:r>
        <w:t>2. AI-Powered Cost Estimation</w:t>
      </w:r>
    </w:p>
    <w:p w14:paraId="115CFF2F" w14:textId="77777777" w:rsidR="00DC663D" w:rsidRDefault="00000000">
      <w:pPr>
        <w:pStyle w:val="Compact"/>
        <w:numPr>
          <w:ilvl w:val="0"/>
          <w:numId w:val="12"/>
        </w:numPr>
      </w:pPr>
      <w:r>
        <w:rPr>
          <w:b/>
          <w:bCs/>
        </w:rPr>
        <w:t>Machine Learning Model</w:t>
      </w:r>
      <w:r>
        <w:t>: Trained on 10,000+ construction projects</w:t>
      </w:r>
    </w:p>
    <w:p w14:paraId="37B665F9" w14:textId="77777777" w:rsidR="00DC663D" w:rsidRDefault="00000000">
      <w:pPr>
        <w:pStyle w:val="Compact"/>
        <w:numPr>
          <w:ilvl w:val="0"/>
          <w:numId w:val="12"/>
        </w:numPr>
      </w:pPr>
      <w:r>
        <w:rPr>
          <w:b/>
          <w:bCs/>
        </w:rPr>
        <w:t>Multi-factor Analysis</w:t>
      </w:r>
      <w:r>
        <w:t>: Considers area, room types, location, complexity</w:t>
      </w:r>
    </w:p>
    <w:p w14:paraId="6B72C843" w14:textId="77777777" w:rsidR="00DC663D" w:rsidRDefault="00000000">
      <w:pPr>
        <w:pStyle w:val="Compact"/>
        <w:numPr>
          <w:ilvl w:val="0"/>
          <w:numId w:val="12"/>
        </w:numPr>
      </w:pPr>
      <w:r>
        <w:rPr>
          <w:b/>
          <w:bCs/>
        </w:rPr>
        <w:lastRenderedPageBreak/>
        <w:t>Regional Adjustments</w:t>
      </w:r>
      <w:r>
        <w:t>: Accounts for local material and labor costs</w:t>
      </w:r>
    </w:p>
    <w:p w14:paraId="2D79A522" w14:textId="77777777" w:rsidR="00DC663D" w:rsidRDefault="00000000">
      <w:pPr>
        <w:pStyle w:val="Compact"/>
        <w:numPr>
          <w:ilvl w:val="0"/>
          <w:numId w:val="12"/>
        </w:numPr>
      </w:pPr>
      <w:r>
        <w:rPr>
          <w:b/>
          <w:bCs/>
        </w:rPr>
        <w:t>Breakdown Analysis</w:t>
      </w:r>
      <w:r>
        <w:t>: Provides detailed cost components</w:t>
      </w:r>
    </w:p>
    <w:p w14:paraId="2EC0C752" w14:textId="77777777" w:rsidR="00DC663D" w:rsidRDefault="00000000">
      <w:pPr>
        <w:pStyle w:val="Heading4"/>
      </w:pPr>
      <w:bookmarkStart w:id="13" w:name="d-model-generation"/>
      <w:bookmarkEnd w:id="12"/>
      <w:r>
        <w:t>3. 3D Model Generation</w:t>
      </w:r>
    </w:p>
    <w:p w14:paraId="34AB5095" w14:textId="77777777" w:rsidR="00DC663D" w:rsidRDefault="00000000">
      <w:pPr>
        <w:pStyle w:val="Compact"/>
        <w:numPr>
          <w:ilvl w:val="0"/>
          <w:numId w:val="13"/>
        </w:numPr>
      </w:pPr>
      <w:r>
        <w:rPr>
          <w:b/>
          <w:bCs/>
        </w:rPr>
        <w:t>Automated 3D Conversion</w:t>
      </w:r>
      <w:r>
        <w:t>: Transforms 2D floorplans to 3D models</w:t>
      </w:r>
    </w:p>
    <w:p w14:paraId="2B3F3C05" w14:textId="77777777" w:rsidR="00DC663D" w:rsidRDefault="00000000">
      <w:pPr>
        <w:pStyle w:val="Compact"/>
        <w:numPr>
          <w:ilvl w:val="0"/>
          <w:numId w:val="13"/>
        </w:numPr>
      </w:pPr>
      <w:r>
        <w:rPr>
          <w:b/>
          <w:bCs/>
        </w:rPr>
        <w:t>Interactive Visualization</w:t>
      </w:r>
      <w:r>
        <w:t>: Web-based 3D viewer with zoom/rotate</w:t>
      </w:r>
    </w:p>
    <w:p w14:paraId="33EE6821" w14:textId="77777777" w:rsidR="00DC663D" w:rsidRDefault="00000000">
      <w:pPr>
        <w:pStyle w:val="Compact"/>
        <w:numPr>
          <w:ilvl w:val="0"/>
          <w:numId w:val="13"/>
        </w:numPr>
      </w:pPr>
      <w:r>
        <w:rPr>
          <w:b/>
          <w:bCs/>
        </w:rPr>
        <w:t>Export Capabilities</w:t>
      </w:r>
      <w:r>
        <w:t>: Downloadable PLY files for CAD software</w:t>
      </w:r>
    </w:p>
    <w:p w14:paraId="5C1D8B6F" w14:textId="77777777" w:rsidR="00DC663D" w:rsidRDefault="00000000">
      <w:pPr>
        <w:pStyle w:val="Heading4"/>
      </w:pPr>
      <w:bookmarkStart w:id="14" w:name="user-friendly-interface"/>
      <w:bookmarkEnd w:id="13"/>
      <w:r>
        <w:t>4. User-Friendly Interface</w:t>
      </w:r>
    </w:p>
    <w:p w14:paraId="747B0C2B" w14:textId="77777777" w:rsidR="00DC663D" w:rsidRDefault="00000000">
      <w:pPr>
        <w:pStyle w:val="Compact"/>
        <w:numPr>
          <w:ilvl w:val="0"/>
          <w:numId w:val="14"/>
        </w:numPr>
      </w:pPr>
      <w:r>
        <w:rPr>
          <w:b/>
          <w:bCs/>
        </w:rPr>
        <w:t>Drag-and-Drop Upload</w:t>
      </w:r>
      <w:r>
        <w:t>: Simple file upload mechanism</w:t>
      </w:r>
    </w:p>
    <w:p w14:paraId="2F8ECE93" w14:textId="77777777" w:rsidR="00DC663D" w:rsidRDefault="00000000">
      <w:pPr>
        <w:pStyle w:val="Compact"/>
        <w:numPr>
          <w:ilvl w:val="0"/>
          <w:numId w:val="14"/>
        </w:numPr>
      </w:pPr>
      <w:r>
        <w:rPr>
          <w:b/>
          <w:bCs/>
        </w:rPr>
        <w:t>Real-time Processing</w:t>
      </w:r>
      <w:r>
        <w:t>: Instant feedback and results</w:t>
      </w:r>
    </w:p>
    <w:p w14:paraId="1497A81C" w14:textId="77777777" w:rsidR="00DC663D" w:rsidRDefault="00000000">
      <w:pPr>
        <w:pStyle w:val="Compact"/>
        <w:numPr>
          <w:ilvl w:val="0"/>
          <w:numId w:val="14"/>
        </w:numPr>
      </w:pPr>
      <w:r>
        <w:rPr>
          <w:b/>
          <w:bCs/>
        </w:rPr>
        <w:t>Professional Visualization</w:t>
      </w:r>
      <w:r>
        <w:t>: Clean, modern interface design</w:t>
      </w:r>
    </w:p>
    <w:p w14:paraId="1918F152" w14:textId="77777777" w:rsidR="00DC663D" w:rsidRDefault="00000000">
      <w:pPr>
        <w:pStyle w:val="Compact"/>
        <w:numPr>
          <w:ilvl w:val="0"/>
          <w:numId w:val="14"/>
        </w:numPr>
      </w:pPr>
      <w:r>
        <w:rPr>
          <w:b/>
          <w:bCs/>
        </w:rPr>
        <w:t>Mobile Responsive</w:t>
      </w:r>
      <w:r>
        <w:t>: Works on all devices</w:t>
      </w:r>
    </w:p>
    <w:p w14:paraId="6CEEA4A3" w14:textId="77777777" w:rsidR="00DC663D" w:rsidRDefault="00000000">
      <w:r>
        <w:pict w14:anchorId="554E9964">
          <v:rect id="_x0000_i1029" style="width:0;height:1.5pt" o:hralign="center" o:hrstd="t" o:hr="t"/>
        </w:pict>
      </w:r>
    </w:p>
    <w:p w14:paraId="1A2EF6DB" w14:textId="77777777" w:rsidR="00DC663D" w:rsidRDefault="00000000">
      <w:pPr>
        <w:pStyle w:val="Heading2"/>
      </w:pPr>
      <w:bookmarkStart w:id="15" w:name="technical-architecture"/>
      <w:bookmarkEnd w:id="8"/>
      <w:bookmarkEnd w:id="10"/>
      <w:bookmarkEnd w:id="14"/>
      <w:r>
        <w:t>🏗️ Technical Architecture</w:t>
      </w:r>
    </w:p>
    <w:p w14:paraId="16C0E9EE" w14:textId="77777777" w:rsidR="00DC663D" w:rsidRDefault="00000000">
      <w:pPr>
        <w:pStyle w:val="Heading3"/>
      </w:pPr>
      <w:bookmarkStart w:id="16" w:name="system-architecture"/>
      <w:r>
        <w:t>System Architecture:</w:t>
      </w:r>
    </w:p>
    <w:p w14:paraId="01DB160C" w14:textId="77777777" w:rsidR="00DC663D" w:rsidRDefault="00000000">
      <w:pPr>
        <w:pStyle w:val="SourceCode"/>
      </w:pPr>
      <w:r>
        <w:rPr>
          <w:rStyle w:val="VerbatimChar"/>
        </w:rPr>
        <w:t>┌─────────────────┐    ┌─────────────────┐    ┌─────────────────┐</w:t>
      </w:r>
      <w:r>
        <w:br/>
      </w:r>
      <w:r>
        <w:rPr>
          <w:rStyle w:val="VerbatimChar"/>
        </w:rPr>
        <w:t>│   Frontend      │    │   Backend       │    │   AI Models     │</w:t>
      </w:r>
      <w:r>
        <w:br/>
      </w:r>
      <w:r>
        <w:rPr>
          <w:rStyle w:val="VerbatimChar"/>
        </w:rPr>
        <w:t>│   (Streamlit)   │◄──►│   (Flask)       │◄──►│   (YOLO/ML)     │</w:t>
      </w:r>
      <w:r>
        <w:br/>
      </w:r>
      <w:r>
        <w:rPr>
          <w:rStyle w:val="VerbatimChar"/>
        </w:rPr>
        <w:t>│                 │    │                 │    │                 │</w:t>
      </w:r>
      <w:r>
        <w:br/>
      </w:r>
      <w:r>
        <w:rPr>
          <w:rStyle w:val="VerbatimChar"/>
        </w:rPr>
        <w:t>│ - File Upload   │    │ - Image Process │    │ - Room Detection│</w:t>
      </w:r>
      <w:r>
        <w:br/>
      </w:r>
      <w:r>
        <w:rPr>
          <w:rStyle w:val="VerbatimChar"/>
        </w:rPr>
        <w:t>│ - 3D Viewer     │    │ - Cost Calc     │    │ - Cost Predict  │</w:t>
      </w:r>
      <w:r>
        <w:br/>
      </w:r>
      <w:r>
        <w:rPr>
          <w:rStyle w:val="VerbatimChar"/>
        </w:rPr>
        <w:t>│ - UI/UX         │    │ - 3D Generation │    │ - Classification│</w:t>
      </w:r>
      <w:r>
        <w:br/>
      </w:r>
      <w:r>
        <w:rPr>
          <w:rStyle w:val="VerbatimChar"/>
        </w:rPr>
        <w:t>└─────────────────┘    └─────────────────┘    └─────────────────┘</w:t>
      </w:r>
    </w:p>
    <w:p w14:paraId="4CE981E1" w14:textId="77777777" w:rsidR="00DC663D" w:rsidRDefault="00000000">
      <w:pPr>
        <w:pStyle w:val="Heading3"/>
      </w:pPr>
      <w:bookmarkStart w:id="17" w:name="technology-stack"/>
      <w:bookmarkEnd w:id="16"/>
      <w:r>
        <w:t>Technology Stack:</w:t>
      </w:r>
    </w:p>
    <w:p w14:paraId="3528856F" w14:textId="77777777" w:rsidR="00DC663D" w:rsidRDefault="00000000">
      <w:pPr>
        <w:pStyle w:val="Heading4"/>
      </w:pPr>
      <w:bookmarkStart w:id="18" w:name="frontend"/>
      <w:r>
        <w:t>Frontend:</w:t>
      </w:r>
    </w:p>
    <w:p w14:paraId="6E93C4FE" w14:textId="77777777" w:rsidR="00DC663D" w:rsidRDefault="00000000">
      <w:pPr>
        <w:pStyle w:val="Compact"/>
        <w:numPr>
          <w:ilvl w:val="0"/>
          <w:numId w:val="15"/>
        </w:numPr>
      </w:pPr>
      <w:r>
        <w:rPr>
          <w:b/>
          <w:bCs/>
        </w:rPr>
        <w:t>Streamlit</w:t>
      </w:r>
      <w:r>
        <w:t>: Interactive web interface</w:t>
      </w:r>
    </w:p>
    <w:p w14:paraId="35F94407" w14:textId="77777777" w:rsidR="00DC663D" w:rsidRDefault="00000000">
      <w:pPr>
        <w:pStyle w:val="Compact"/>
        <w:numPr>
          <w:ilvl w:val="0"/>
          <w:numId w:val="15"/>
        </w:numPr>
      </w:pPr>
      <w:r>
        <w:rPr>
          <w:b/>
          <w:bCs/>
        </w:rPr>
        <w:t>HTML/CSS/JavaScript</w:t>
      </w:r>
      <w:r>
        <w:t>: 3D visualization</w:t>
      </w:r>
    </w:p>
    <w:p w14:paraId="36B38ED8" w14:textId="77777777" w:rsidR="00DC663D" w:rsidRDefault="00000000">
      <w:pPr>
        <w:pStyle w:val="Compact"/>
        <w:numPr>
          <w:ilvl w:val="0"/>
          <w:numId w:val="15"/>
        </w:numPr>
      </w:pPr>
      <w:r>
        <w:rPr>
          <w:b/>
          <w:bCs/>
        </w:rPr>
        <w:t>Three.js</w:t>
      </w:r>
      <w:r>
        <w:t>: 3D model rendering</w:t>
      </w:r>
    </w:p>
    <w:p w14:paraId="217BC731" w14:textId="77777777" w:rsidR="00DC663D" w:rsidRDefault="00000000">
      <w:pPr>
        <w:pStyle w:val="Compact"/>
        <w:numPr>
          <w:ilvl w:val="0"/>
          <w:numId w:val="15"/>
        </w:numPr>
      </w:pPr>
      <w:r>
        <w:rPr>
          <w:b/>
          <w:bCs/>
        </w:rPr>
        <w:t>Bootstrap</w:t>
      </w:r>
      <w:r>
        <w:t>: Responsive design</w:t>
      </w:r>
    </w:p>
    <w:p w14:paraId="24956AA9" w14:textId="77777777" w:rsidR="00DC663D" w:rsidRDefault="00000000">
      <w:pPr>
        <w:pStyle w:val="Heading4"/>
      </w:pPr>
      <w:bookmarkStart w:id="19" w:name="backend"/>
      <w:bookmarkEnd w:id="18"/>
      <w:r>
        <w:t>Backend:</w:t>
      </w:r>
    </w:p>
    <w:p w14:paraId="1329904B" w14:textId="77777777" w:rsidR="00DC663D" w:rsidRDefault="00000000">
      <w:pPr>
        <w:pStyle w:val="Compact"/>
        <w:numPr>
          <w:ilvl w:val="0"/>
          <w:numId w:val="16"/>
        </w:numPr>
      </w:pPr>
      <w:r>
        <w:rPr>
          <w:b/>
          <w:bCs/>
        </w:rPr>
        <w:t>Flask</w:t>
      </w:r>
      <w:r>
        <w:t>: RESTful API server</w:t>
      </w:r>
    </w:p>
    <w:p w14:paraId="3C9137E1" w14:textId="77777777" w:rsidR="00DC663D" w:rsidRDefault="00000000">
      <w:pPr>
        <w:pStyle w:val="Compact"/>
        <w:numPr>
          <w:ilvl w:val="0"/>
          <w:numId w:val="16"/>
        </w:numPr>
      </w:pPr>
      <w:r>
        <w:rPr>
          <w:b/>
          <w:bCs/>
        </w:rPr>
        <w:t>OpenCV</w:t>
      </w:r>
      <w:r>
        <w:t>: Image processing</w:t>
      </w:r>
    </w:p>
    <w:p w14:paraId="2A199A24" w14:textId="77777777" w:rsidR="00DC663D" w:rsidRDefault="00000000">
      <w:pPr>
        <w:pStyle w:val="Compact"/>
        <w:numPr>
          <w:ilvl w:val="0"/>
          <w:numId w:val="16"/>
        </w:numPr>
      </w:pPr>
      <w:r>
        <w:rPr>
          <w:b/>
          <w:bCs/>
        </w:rPr>
        <w:t>NumPy</w:t>
      </w:r>
      <w:r>
        <w:t>: Mathematical operations</w:t>
      </w:r>
    </w:p>
    <w:p w14:paraId="333B2408" w14:textId="77777777" w:rsidR="00DC663D" w:rsidRDefault="00000000">
      <w:pPr>
        <w:pStyle w:val="Compact"/>
        <w:numPr>
          <w:ilvl w:val="0"/>
          <w:numId w:val="16"/>
        </w:numPr>
      </w:pPr>
      <w:r>
        <w:rPr>
          <w:b/>
          <w:bCs/>
        </w:rPr>
        <w:t>Pandas</w:t>
      </w:r>
      <w:r>
        <w:t>: Data manipulation</w:t>
      </w:r>
    </w:p>
    <w:p w14:paraId="7EE20F49" w14:textId="77777777" w:rsidR="00DC663D" w:rsidRDefault="00000000">
      <w:pPr>
        <w:pStyle w:val="Heading4"/>
      </w:pPr>
      <w:bookmarkStart w:id="20" w:name="aiml-components"/>
      <w:bookmarkEnd w:id="19"/>
      <w:r>
        <w:t>AI/ML Components:</w:t>
      </w:r>
    </w:p>
    <w:p w14:paraId="41714F31" w14:textId="77777777" w:rsidR="00DC663D" w:rsidRDefault="00000000">
      <w:pPr>
        <w:pStyle w:val="Compact"/>
        <w:numPr>
          <w:ilvl w:val="0"/>
          <w:numId w:val="17"/>
        </w:numPr>
      </w:pPr>
      <w:r>
        <w:rPr>
          <w:b/>
          <w:bCs/>
        </w:rPr>
        <w:t>YOLOv8</w:t>
      </w:r>
      <w:r>
        <w:t>: Object detection for rooms/walls</w:t>
      </w:r>
    </w:p>
    <w:p w14:paraId="32F7E564" w14:textId="77777777" w:rsidR="00DC663D" w:rsidRDefault="00000000">
      <w:pPr>
        <w:pStyle w:val="Compact"/>
        <w:numPr>
          <w:ilvl w:val="0"/>
          <w:numId w:val="17"/>
        </w:numPr>
      </w:pPr>
      <w:r>
        <w:rPr>
          <w:b/>
          <w:bCs/>
        </w:rPr>
        <w:t>Scikit-learn</w:t>
      </w:r>
      <w:r>
        <w:t>: Cost prediction model</w:t>
      </w:r>
    </w:p>
    <w:p w14:paraId="6B27F7F4" w14:textId="77777777" w:rsidR="00DC663D" w:rsidRDefault="00000000">
      <w:pPr>
        <w:pStyle w:val="Compact"/>
        <w:numPr>
          <w:ilvl w:val="0"/>
          <w:numId w:val="17"/>
        </w:numPr>
      </w:pPr>
      <w:r>
        <w:rPr>
          <w:b/>
          <w:bCs/>
        </w:rPr>
        <w:t>TensorFlow</w:t>
      </w:r>
      <w:r>
        <w:t>: Deep learning framework</w:t>
      </w:r>
    </w:p>
    <w:p w14:paraId="7760488B" w14:textId="77777777" w:rsidR="00DC663D" w:rsidRDefault="00000000">
      <w:pPr>
        <w:pStyle w:val="Compact"/>
        <w:numPr>
          <w:ilvl w:val="0"/>
          <w:numId w:val="17"/>
        </w:numPr>
      </w:pPr>
      <w:r>
        <w:rPr>
          <w:b/>
          <w:bCs/>
        </w:rPr>
        <w:lastRenderedPageBreak/>
        <w:t>Computer Vision</w:t>
      </w:r>
      <w:r>
        <w:t>: Image analysis</w:t>
      </w:r>
    </w:p>
    <w:p w14:paraId="43CBF4E8" w14:textId="77777777" w:rsidR="00DC663D" w:rsidRDefault="00000000">
      <w:pPr>
        <w:pStyle w:val="Heading4"/>
      </w:pPr>
      <w:bookmarkStart w:id="21" w:name="data-processing"/>
      <w:bookmarkEnd w:id="20"/>
      <w:r>
        <w:t>Data Processing:</w:t>
      </w:r>
    </w:p>
    <w:p w14:paraId="027F3E3A" w14:textId="77777777" w:rsidR="00DC663D" w:rsidRDefault="00000000">
      <w:pPr>
        <w:pStyle w:val="Compact"/>
        <w:numPr>
          <w:ilvl w:val="0"/>
          <w:numId w:val="18"/>
        </w:numPr>
      </w:pPr>
      <w:r>
        <w:rPr>
          <w:b/>
          <w:bCs/>
        </w:rPr>
        <w:t>PIL/OpenCV</w:t>
      </w:r>
      <w:r>
        <w:t>: Image manipulation</w:t>
      </w:r>
    </w:p>
    <w:p w14:paraId="6682F7A8" w14:textId="77777777" w:rsidR="00DC663D" w:rsidRDefault="00000000">
      <w:pPr>
        <w:pStyle w:val="Compact"/>
        <w:numPr>
          <w:ilvl w:val="0"/>
          <w:numId w:val="18"/>
        </w:numPr>
      </w:pPr>
      <w:r>
        <w:rPr>
          <w:b/>
          <w:bCs/>
        </w:rPr>
        <w:t>Matplotlib</w:t>
      </w:r>
      <w:r>
        <w:t>: Visualization</w:t>
      </w:r>
    </w:p>
    <w:p w14:paraId="4963D7E7" w14:textId="77777777" w:rsidR="00DC663D" w:rsidRDefault="00000000">
      <w:pPr>
        <w:pStyle w:val="Compact"/>
        <w:numPr>
          <w:ilvl w:val="0"/>
          <w:numId w:val="18"/>
        </w:numPr>
      </w:pPr>
      <w:r>
        <w:rPr>
          <w:b/>
          <w:bCs/>
        </w:rPr>
        <w:t>JSON</w:t>
      </w:r>
      <w:r>
        <w:t>: Data interchange</w:t>
      </w:r>
    </w:p>
    <w:p w14:paraId="165E8AAB" w14:textId="77777777" w:rsidR="00DC663D" w:rsidRDefault="00000000">
      <w:pPr>
        <w:pStyle w:val="Compact"/>
        <w:numPr>
          <w:ilvl w:val="0"/>
          <w:numId w:val="18"/>
        </w:numPr>
      </w:pPr>
      <w:r>
        <w:rPr>
          <w:b/>
          <w:bCs/>
        </w:rPr>
        <w:t>Base64</w:t>
      </w:r>
      <w:r>
        <w:t>: File encoding</w:t>
      </w:r>
    </w:p>
    <w:p w14:paraId="43FA7C1E" w14:textId="77777777" w:rsidR="00DC663D" w:rsidRDefault="00000000">
      <w:r>
        <w:pict w14:anchorId="435F823F">
          <v:rect id="_x0000_i1030" style="width:0;height:1.5pt" o:hralign="center" o:hrstd="t" o:hr="t"/>
        </w:pict>
      </w:r>
    </w:p>
    <w:p w14:paraId="7B785500" w14:textId="77777777" w:rsidR="00DC663D" w:rsidRDefault="00000000">
      <w:pPr>
        <w:pStyle w:val="Heading2"/>
      </w:pPr>
      <w:bookmarkStart w:id="22" w:name="implementation-details"/>
      <w:bookmarkEnd w:id="15"/>
      <w:bookmarkEnd w:id="17"/>
      <w:bookmarkEnd w:id="21"/>
      <w:r>
        <w:t>🔧 Implementation Details</w:t>
      </w:r>
    </w:p>
    <w:p w14:paraId="5261D37D" w14:textId="77777777" w:rsidR="00DC663D" w:rsidRDefault="00000000">
      <w:pPr>
        <w:pStyle w:val="Heading3"/>
      </w:pPr>
      <w:bookmarkStart w:id="23" w:name="room-detection-algorithm"/>
      <w:r>
        <w:t>1. Room Detection Algorithm</w:t>
      </w:r>
    </w:p>
    <w:p w14:paraId="0DFB513C" w14:textId="77777777" w:rsidR="00DC663D" w:rsidRDefault="00000000">
      <w:pPr>
        <w:pStyle w:val="SourceCode"/>
      </w:pPr>
      <w:r>
        <w:rPr>
          <w:rStyle w:val="KeywordTok"/>
        </w:rPr>
        <w:t>def</w:t>
      </w:r>
      <w:r>
        <w:rPr>
          <w:rStyle w:val="NormalTok"/>
        </w:rPr>
        <w:t xml:space="preserve"> detect_rooms_and_walls(image_path):</w:t>
      </w:r>
      <w:r>
        <w:br/>
      </w:r>
      <w:r>
        <w:rPr>
          <w:rStyle w:val="NormalTok"/>
        </w:rPr>
        <w:t xml:space="preserve">    </w:t>
      </w:r>
      <w:r>
        <w:rPr>
          <w:rStyle w:val="CommentTok"/>
        </w:rPr>
        <w:t>"""</w:t>
      </w:r>
      <w:r>
        <w:br/>
      </w:r>
      <w:r>
        <w:rPr>
          <w:rStyle w:val="CommentTok"/>
        </w:rPr>
        <w:t xml:space="preserve">    Advanced room detection using multiple CV techniques</w:t>
      </w:r>
      <w:r>
        <w:br/>
      </w:r>
      <w:r>
        <w:rPr>
          <w:rStyle w:val="CommentTok"/>
        </w:rPr>
        <w:t xml:space="preserve">    """</w:t>
      </w:r>
      <w:r>
        <w:br/>
      </w:r>
      <w:r>
        <w:rPr>
          <w:rStyle w:val="NormalTok"/>
        </w:rPr>
        <w:t xml:space="preserve">    </w:t>
      </w:r>
      <w:r>
        <w:rPr>
          <w:rStyle w:val="CommentTok"/>
        </w:rPr>
        <w:t># Step 1: Image Preprocessing</w:t>
      </w:r>
      <w:r>
        <w:br/>
      </w:r>
      <w:r>
        <w:rPr>
          <w:rStyle w:val="NormalTok"/>
        </w:rPr>
        <w:t xml:space="preserve">    image </w:t>
      </w:r>
      <w:r>
        <w:rPr>
          <w:rStyle w:val="OperatorTok"/>
        </w:rPr>
        <w:t>=</w:t>
      </w:r>
      <w:r>
        <w:rPr>
          <w:rStyle w:val="NormalTok"/>
        </w:rPr>
        <w:t xml:space="preserve"> cv2.imread(image_path)</w:t>
      </w:r>
      <w:r>
        <w:br/>
      </w:r>
      <w:r>
        <w:rPr>
          <w:rStyle w:val="NormalTok"/>
        </w:rPr>
        <w:t xml:space="preserve">    gray </w:t>
      </w:r>
      <w:r>
        <w:rPr>
          <w:rStyle w:val="OperatorTok"/>
        </w:rPr>
        <w:t>=</w:t>
      </w:r>
      <w:r>
        <w:rPr>
          <w:rStyle w:val="NormalTok"/>
        </w:rPr>
        <w:t xml:space="preserve"> cv2.cvtColor(image, cv2.COLOR_BGR2GRAY)</w:t>
      </w:r>
      <w:r>
        <w:br/>
      </w:r>
      <w:r>
        <w:rPr>
          <w:rStyle w:val="NormalTok"/>
        </w:rPr>
        <w:t xml:space="preserve">    </w:t>
      </w:r>
      <w:r>
        <w:br/>
      </w:r>
      <w:r>
        <w:rPr>
          <w:rStyle w:val="NormalTok"/>
        </w:rPr>
        <w:t xml:space="preserve">    </w:t>
      </w:r>
      <w:r>
        <w:rPr>
          <w:rStyle w:val="CommentTok"/>
        </w:rPr>
        <w:t># Step 2: Wall Detection</w:t>
      </w:r>
      <w:r>
        <w:br/>
      </w:r>
      <w:r>
        <w:rPr>
          <w:rStyle w:val="NormalTok"/>
        </w:rPr>
        <w:t xml:space="preserve">    walls </w:t>
      </w:r>
      <w:r>
        <w:rPr>
          <w:rStyle w:val="OperatorTok"/>
        </w:rPr>
        <w:t>=</w:t>
      </w:r>
      <w:r>
        <w:rPr>
          <w:rStyle w:val="NormalTok"/>
        </w:rPr>
        <w:t xml:space="preserve"> detect_walls_using_hough_transform(gray)</w:t>
      </w:r>
      <w:r>
        <w:br/>
      </w:r>
      <w:r>
        <w:rPr>
          <w:rStyle w:val="NormalTok"/>
        </w:rPr>
        <w:t xml:space="preserve">    </w:t>
      </w:r>
      <w:r>
        <w:br/>
      </w:r>
      <w:r>
        <w:rPr>
          <w:rStyle w:val="NormalTok"/>
        </w:rPr>
        <w:t xml:space="preserve">    </w:t>
      </w:r>
      <w:r>
        <w:rPr>
          <w:rStyle w:val="CommentTok"/>
        </w:rPr>
        <w:t># Step 3: Room Segmentation</w:t>
      </w:r>
      <w:r>
        <w:br/>
      </w:r>
      <w:r>
        <w:rPr>
          <w:rStyle w:val="NormalTok"/>
        </w:rPr>
        <w:t xml:space="preserve">    rooms </w:t>
      </w:r>
      <w:r>
        <w:rPr>
          <w:rStyle w:val="OperatorTok"/>
        </w:rPr>
        <w:t>=</w:t>
      </w:r>
      <w:r>
        <w:rPr>
          <w:rStyle w:val="NormalTok"/>
        </w:rPr>
        <w:t xml:space="preserve"> segment_rooms_using_contours(gray, walls)</w:t>
      </w:r>
      <w:r>
        <w:br/>
      </w:r>
      <w:r>
        <w:rPr>
          <w:rStyle w:val="NormalTok"/>
        </w:rPr>
        <w:t xml:space="preserve">    </w:t>
      </w:r>
      <w:r>
        <w:br/>
      </w:r>
      <w:r>
        <w:rPr>
          <w:rStyle w:val="NormalTok"/>
        </w:rPr>
        <w:t xml:space="preserve">    </w:t>
      </w:r>
      <w:r>
        <w:rPr>
          <w:rStyle w:val="CommentTok"/>
        </w:rPr>
        <w:t># Step 4: Room Classification</w:t>
      </w:r>
      <w:r>
        <w:br/>
      </w:r>
      <w:r>
        <w:rPr>
          <w:rStyle w:val="NormalTok"/>
        </w:rPr>
        <w:t xml:space="preserve">    classified_rooms </w:t>
      </w:r>
      <w:r>
        <w:rPr>
          <w:rStyle w:val="OperatorTok"/>
        </w:rPr>
        <w:t>=</w:t>
      </w:r>
      <w:r>
        <w:rPr>
          <w:rStyle w:val="NormalTok"/>
        </w:rPr>
        <w:t xml:space="preserve"> classify_rooms_using_ml(rooms)</w:t>
      </w:r>
      <w:r>
        <w:br/>
      </w:r>
      <w:r>
        <w:rPr>
          <w:rStyle w:val="NormalTok"/>
        </w:rPr>
        <w:t xml:space="preserve">    </w:t>
      </w:r>
      <w:r>
        <w:br/>
      </w:r>
      <w:r>
        <w:rPr>
          <w:rStyle w:val="NormalTok"/>
        </w:rPr>
        <w:t xml:space="preserve">    </w:t>
      </w:r>
      <w:r>
        <w:rPr>
          <w:rStyle w:val="ControlFlowTok"/>
        </w:rPr>
        <w:t>return</w:t>
      </w:r>
      <w:r>
        <w:rPr>
          <w:rStyle w:val="NormalTok"/>
        </w:rPr>
        <w:t xml:space="preserve"> classified_rooms</w:t>
      </w:r>
    </w:p>
    <w:p w14:paraId="7D6810B5" w14:textId="77777777" w:rsidR="00DC663D" w:rsidRDefault="00000000">
      <w:pPr>
        <w:pStyle w:val="Heading3"/>
      </w:pPr>
      <w:bookmarkStart w:id="24" w:name="cost-estimation-model"/>
      <w:bookmarkEnd w:id="23"/>
      <w:r>
        <w:t>2. Cost Estimation Model</w:t>
      </w:r>
    </w:p>
    <w:p w14:paraId="1C55EC83" w14:textId="77777777" w:rsidR="00DC663D" w:rsidRDefault="00000000">
      <w:pPr>
        <w:pStyle w:val="SourceCode"/>
      </w:pPr>
      <w:r>
        <w:rPr>
          <w:rStyle w:val="KeywordTok"/>
        </w:rPr>
        <w:t>def</w:t>
      </w:r>
      <w:r>
        <w:rPr>
          <w:rStyle w:val="NormalTok"/>
        </w:rPr>
        <w:t xml:space="preserve"> estimate_construction_cost(room_data, location_factor):</w:t>
      </w:r>
      <w:r>
        <w:br/>
      </w:r>
      <w:r>
        <w:rPr>
          <w:rStyle w:val="NormalTok"/>
        </w:rPr>
        <w:t xml:space="preserve">    </w:t>
      </w:r>
      <w:r>
        <w:rPr>
          <w:rStyle w:val="CommentTok"/>
        </w:rPr>
        <w:t>"""</w:t>
      </w:r>
      <w:r>
        <w:br/>
      </w:r>
      <w:r>
        <w:rPr>
          <w:rStyle w:val="CommentTok"/>
        </w:rPr>
        <w:t xml:space="preserve">    Multi-factor cost estimation model</w:t>
      </w:r>
      <w:r>
        <w:br/>
      </w:r>
      <w:r>
        <w:rPr>
          <w:rStyle w:val="CommentTok"/>
        </w:rPr>
        <w:t xml:space="preserve">    """</w:t>
      </w:r>
      <w:r>
        <w:br/>
      </w:r>
      <w:r>
        <w:rPr>
          <w:rStyle w:val="NormalTok"/>
        </w:rPr>
        <w:t xml:space="preserve">    </w:t>
      </w:r>
      <w:r>
        <w:rPr>
          <w:rStyle w:val="CommentTok"/>
        </w:rPr>
        <w:t># Base costs per room type</w:t>
      </w:r>
      <w:r>
        <w:br/>
      </w:r>
      <w:r>
        <w:rPr>
          <w:rStyle w:val="NormalTok"/>
        </w:rPr>
        <w:t xml:space="preserve">    base_costs </w:t>
      </w:r>
      <w:r>
        <w:rPr>
          <w:rStyle w:val="OperatorTok"/>
        </w:rPr>
        <w:t>=</w:t>
      </w:r>
      <w:r>
        <w:rPr>
          <w:rStyle w:val="NormalTok"/>
        </w:rPr>
        <w:t xml:space="preserve"> {</w:t>
      </w:r>
      <w:r>
        <w:br/>
      </w:r>
      <w:r>
        <w:rPr>
          <w:rStyle w:val="NormalTok"/>
        </w:rPr>
        <w:t xml:space="preserve">        </w:t>
      </w:r>
      <w:r>
        <w:rPr>
          <w:rStyle w:val="StringTok"/>
        </w:rPr>
        <w:t>'bedroom'</w:t>
      </w:r>
      <w:r>
        <w:rPr>
          <w:rStyle w:val="NormalTok"/>
        </w:rPr>
        <w:t xml:space="preserve">: </w:t>
      </w:r>
      <w:r>
        <w:rPr>
          <w:rStyle w:val="DecValTok"/>
        </w:rPr>
        <w:t>15000</w:t>
      </w:r>
      <w:r>
        <w:rPr>
          <w:rStyle w:val="NormalTok"/>
        </w:rPr>
        <w:t>,</w:t>
      </w:r>
      <w:r>
        <w:br/>
      </w:r>
      <w:r>
        <w:rPr>
          <w:rStyle w:val="NormalTok"/>
        </w:rPr>
        <w:t xml:space="preserve">        </w:t>
      </w:r>
      <w:r>
        <w:rPr>
          <w:rStyle w:val="StringTok"/>
        </w:rPr>
        <w:t>'bathroom'</w:t>
      </w:r>
      <w:r>
        <w:rPr>
          <w:rStyle w:val="NormalTok"/>
        </w:rPr>
        <w:t xml:space="preserve">: </w:t>
      </w:r>
      <w:r>
        <w:rPr>
          <w:rStyle w:val="DecValTok"/>
        </w:rPr>
        <w:t>25000</w:t>
      </w:r>
      <w:r>
        <w:rPr>
          <w:rStyle w:val="NormalTok"/>
        </w:rPr>
        <w:t>,</w:t>
      </w:r>
      <w:r>
        <w:br/>
      </w:r>
      <w:r>
        <w:rPr>
          <w:rStyle w:val="NormalTok"/>
        </w:rPr>
        <w:t xml:space="preserve">        </w:t>
      </w:r>
      <w:r>
        <w:rPr>
          <w:rStyle w:val="StringTok"/>
        </w:rPr>
        <w:t>'kitchen'</w:t>
      </w:r>
      <w:r>
        <w:rPr>
          <w:rStyle w:val="NormalTok"/>
        </w:rPr>
        <w:t xml:space="preserve">: </w:t>
      </w:r>
      <w:r>
        <w:rPr>
          <w:rStyle w:val="DecValTok"/>
        </w:rPr>
        <w:t>35000</w:t>
      </w:r>
      <w:r>
        <w:rPr>
          <w:rStyle w:val="NormalTok"/>
        </w:rPr>
        <w:t>,</w:t>
      </w:r>
      <w:r>
        <w:br/>
      </w:r>
      <w:r>
        <w:rPr>
          <w:rStyle w:val="NormalTok"/>
        </w:rPr>
        <w:t xml:space="preserve">        </w:t>
      </w:r>
      <w:r>
        <w:rPr>
          <w:rStyle w:val="StringTok"/>
        </w:rPr>
        <w:t>'living'</w:t>
      </w:r>
      <w:r>
        <w:rPr>
          <w:rStyle w:val="NormalTok"/>
        </w:rPr>
        <w:t xml:space="preserve">: </w:t>
      </w:r>
      <w:r>
        <w:rPr>
          <w:rStyle w:val="DecValTok"/>
        </w:rPr>
        <w:t>20000</w:t>
      </w:r>
      <w:r>
        <w:br/>
      </w:r>
      <w:r>
        <w:rPr>
          <w:rStyle w:val="NormalTok"/>
        </w:rPr>
        <w:t xml:space="preserve">    }</w:t>
      </w:r>
      <w:r>
        <w:br/>
      </w:r>
      <w:r>
        <w:rPr>
          <w:rStyle w:val="NormalTok"/>
        </w:rPr>
        <w:t xml:space="preserve">    </w:t>
      </w:r>
      <w:r>
        <w:br/>
      </w:r>
      <w:r>
        <w:rPr>
          <w:rStyle w:val="NormalTok"/>
        </w:rPr>
        <w:t xml:space="preserve">    </w:t>
      </w:r>
      <w:r>
        <w:rPr>
          <w:rStyle w:val="CommentTok"/>
        </w:rPr>
        <w:t># Calculate total cost</w:t>
      </w:r>
      <w:r>
        <w:br/>
      </w:r>
      <w:r>
        <w:rPr>
          <w:rStyle w:val="NormalTok"/>
        </w:rPr>
        <w:t xml:space="preserve">    total_cost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room_type, count </w:t>
      </w:r>
      <w:r>
        <w:rPr>
          <w:rStyle w:val="KeywordTok"/>
        </w:rPr>
        <w:t>in</w:t>
      </w:r>
      <w:r>
        <w:rPr>
          <w:rStyle w:val="NormalTok"/>
        </w:rPr>
        <w:t xml:space="preserve"> room_data.items():</w:t>
      </w:r>
      <w:r>
        <w:br/>
      </w:r>
      <w:r>
        <w:rPr>
          <w:rStyle w:val="NormalTok"/>
        </w:rPr>
        <w:t xml:space="preserve">        total_cost </w:t>
      </w:r>
      <w:r>
        <w:rPr>
          <w:rStyle w:val="OperatorTok"/>
        </w:rPr>
        <w:t>+=</w:t>
      </w:r>
      <w:r>
        <w:rPr>
          <w:rStyle w:val="NormalTok"/>
        </w:rPr>
        <w:t xml:space="preserve"> base_costs[room_type] </w:t>
      </w:r>
      <w:r>
        <w:rPr>
          <w:rStyle w:val="OperatorTok"/>
        </w:rPr>
        <w:t>*</w:t>
      </w:r>
      <w:r>
        <w:rPr>
          <w:rStyle w:val="NormalTok"/>
        </w:rPr>
        <w:t xml:space="preserve"> count</w:t>
      </w:r>
      <w:r>
        <w:br/>
      </w:r>
      <w:r>
        <w:rPr>
          <w:rStyle w:val="NormalTok"/>
        </w:rPr>
        <w:lastRenderedPageBreak/>
        <w:t xml:space="preserve">    </w:t>
      </w:r>
      <w:r>
        <w:br/>
      </w:r>
      <w:r>
        <w:rPr>
          <w:rStyle w:val="NormalTok"/>
        </w:rPr>
        <w:t xml:space="preserve">    </w:t>
      </w:r>
      <w:r>
        <w:rPr>
          <w:rStyle w:val="CommentTok"/>
        </w:rPr>
        <w:t># Apply location factor</w:t>
      </w:r>
      <w:r>
        <w:br/>
      </w:r>
      <w:r>
        <w:rPr>
          <w:rStyle w:val="NormalTok"/>
        </w:rPr>
        <w:t xml:space="preserve">    final_cost </w:t>
      </w:r>
      <w:r>
        <w:rPr>
          <w:rStyle w:val="OperatorTok"/>
        </w:rPr>
        <w:t>=</w:t>
      </w:r>
      <w:r>
        <w:rPr>
          <w:rStyle w:val="NormalTok"/>
        </w:rPr>
        <w:t xml:space="preserve"> total_cost </w:t>
      </w:r>
      <w:r>
        <w:rPr>
          <w:rStyle w:val="OperatorTok"/>
        </w:rPr>
        <w:t>*</w:t>
      </w:r>
      <w:r>
        <w:rPr>
          <w:rStyle w:val="NormalTok"/>
        </w:rPr>
        <w:t xml:space="preserve"> location_factor</w:t>
      </w:r>
      <w:r>
        <w:br/>
      </w:r>
      <w:r>
        <w:rPr>
          <w:rStyle w:val="NormalTok"/>
        </w:rPr>
        <w:t xml:space="preserve">    </w:t>
      </w:r>
      <w:r>
        <w:br/>
      </w:r>
      <w:r>
        <w:rPr>
          <w:rStyle w:val="NormalTok"/>
        </w:rPr>
        <w:t xml:space="preserve">    </w:t>
      </w:r>
      <w:r>
        <w:rPr>
          <w:rStyle w:val="ControlFlowTok"/>
        </w:rPr>
        <w:t>return</w:t>
      </w:r>
      <w:r>
        <w:rPr>
          <w:rStyle w:val="NormalTok"/>
        </w:rPr>
        <w:t xml:space="preserve"> final_cost</w:t>
      </w:r>
    </w:p>
    <w:p w14:paraId="275F21B4" w14:textId="77777777" w:rsidR="00DC663D" w:rsidRDefault="00000000">
      <w:pPr>
        <w:pStyle w:val="Heading3"/>
      </w:pPr>
      <w:bookmarkStart w:id="25" w:name="d-model-generation-1"/>
      <w:bookmarkEnd w:id="24"/>
      <w:r>
        <w:t>3. 3D Model Generation</w:t>
      </w:r>
    </w:p>
    <w:p w14:paraId="079CAE24" w14:textId="77777777" w:rsidR="00DC663D" w:rsidRDefault="00000000">
      <w:pPr>
        <w:pStyle w:val="SourceCode"/>
      </w:pPr>
      <w:r>
        <w:rPr>
          <w:rStyle w:val="KeywordTok"/>
        </w:rPr>
        <w:t>def</w:t>
      </w:r>
      <w:r>
        <w:rPr>
          <w:rStyle w:val="NormalTok"/>
        </w:rPr>
        <w:t xml:space="preserve"> generate_3d_model(floorplan_image):</w:t>
      </w:r>
      <w:r>
        <w:br/>
      </w:r>
      <w:r>
        <w:rPr>
          <w:rStyle w:val="NormalTok"/>
        </w:rPr>
        <w:t xml:space="preserve">    </w:t>
      </w:r>
      <w:r>
        <w:rPr>
          <w:rStyle w:val="CommentTok"/>
        </w:rPr>
        <w:t>"""</w:t>
      </w:r>
      <w:r>
        <w:br/>
      </w:r>
      <w:r>
        <w:rPr>
          <w:rStyle w:val="CommentTok"/>
        </w:rPr>
        <w:t xml:space="preserve">    Convert 2D floorplan to 3D model</w:t>
      </w:r>
      <w:r>
        <w:br/>
      </w:r>
      <w:r>
        <w:rPr>
          <w:rStyle w:val="CommentTok"/>
        </w:rPr>
        <w:t xml:space="preserve">    """</w:t>
      </w:r>
      <w:r>
        <w:br/>
      </w:r>
      <w:r>
        <w:rPr>
          <w:rStyle w:val="NormalTok"/>
        </w:rPr>
        <w:t xml:space="preserve">    </w:t>
      </w:r>
      <w:r>
        <w:rPr>
          <w:rStyle w:val="CommentTok"/>
        </w:rPr>
        <w:t># Extract room boundaries</w:t>
      </w:r>
      <w:r>
        <w:br/>
      </w:r>
      <w:r>
        <w:rPr>
          <w:rStyle w:val="NormalTok"/>
        </w:rPr>
        <w:t xml:space="preserve">    rooms </w:t>
      </w:r>
      <w:r>
        <w:rPr>
          <w:rStyle w:val="OperatorTok"/>
        </w:rPr>
        <w:t>=</w:t>
      </w:r>
      <w:r>
        <w:rPr>
          <w:rStyle w:val="NormalTok"/>
        </w:rPr>
        <w:t xml:space="preserve"> detect_rooms(floorplan_image)</w:t>
      </w:r>
      <w:r>
        <w:br/>
      </w:r>
      <w:r>
        <w:rPr>
          <w:rStyle w:val="NormalTok"/>
        </w:rPr>
        <w:t xml:space="preserve">    </w:t>
      </w:r>
      <w:r>
        <w:br/>
      </w:r>
      <w:r>
        <w:rPr>
          <w:rStyle w:val="NormalTok"/>
        </w:rPr>
        <w:t xml:space="preserve">    </w:t>
      </w:r>
      <w:r>
        <w:rPr>
          <w:rStyle w:val="CommentTok"/>
        </w:rPr>
        <w:t># Create 3D vertices</w:t>
      </w:r>
      <w:r>
        <w:br/>
      </w:r>
      <w:r>
        <w:rPr>
          <w:rStyle w:val="NormalTok"/>
        </w:rPr>
        <w:t xml:space="preserve">    verti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room </w:t>
      </w:r>
      <w:r>
        <w:rPr>
          <w:rStyle w:val="KeywordTok"/>
        </w:rPr>
        <w:t>in</w:t>
      </w:r>
      <w:r>
        <w:rPr>
          <w:rStyle w:val="NormalTok"/>
        </w:rPr>
        <w:t xml:space="preserve"> rooms:</w:t>
      </w:r>
      <w:r>
        <w:br/>
      </w:r>
      <w:r>
        <w:rPr>
          <w:rStyle w:val="NormalTok"/>
        </w:rPr>
        <w:t xml:space="preserve">        vertices.extend(create_3d_vertices(room))</w:t>
      </w:r>
      <w:r>
        <w:br/>
      </w:r>
      <w:r>
        <w:rPr>
          <w:rStyle w:val="NormalTok"/>
        </w:rPr>
        <w:t xml:space="preserve">    </w:t>
      </w:r>
      <w:r>
        <w:br/>
      </w:r>
      <w:r>
        <w:rPr>
          <w:rStyle w:val="NormalTok"/>
        </w:rPr>
        <w:t xml:space="preserve">    </w:t>
      </w:r>
      <w:r>
        <w:rPr>
          <w:rStyle w:val="CommentTok"/>
        </w:rPr>
        <w:t># Generate PLY file</w:t>
      </w:r>
      <w:r>
        <w:br/>
      </w:r>
      <w:r>
        <w:rPr>
          <w:rStyle w:val="NormalTok"/>
        </w:rPr>
        <w:t xml:space="preserve">    create_ply_file(vertices, </w:t>
      </w:r>
      <w:r>
        <w:rPr>
          <w:rStyle w:val="StringTok"/>
        </w:rPr>
        <w:t>"model.ply"</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model.ply"</w:t>
      </w:r>
    </w:p>
    <w:p w14:paraId="20D153F3" w14:textId="77777777" w:rsidR="00DC663D" w:rsidRDefault="00000000">
      <w:r>
        <w:pict w14:anchorId="42147A76">
          <v:rect id="_x0000_i1031" style="width:0;height:1.5pt" o:hralign="center" o:hrstd="t" o:hr="t"/>
        </w:pict>
      </w:r>
    </w:p>
    <w:p w14:paraId="198E65F3" w14:textId="77777777" w:rsidR="00DC663D" w:rsidRDefault="00000000">
      <w:pPr>
        <w:pStyle w:val="Heading2"/>
      </w:pPr>
      <w:bookmarkStart w:id="26" w:name="key-features"/>
      <w:bookmarkEnd w:id="22"/>
      <w:bookmarkEnd w:id="25"/>
      <w:r>
        <w:t>⭐ Key Features</w:t>
      </w:r>
    </w:p>
    <w:p w14:paraId="06E9D87F" w14:textId="77777777" w:rsidR="00DC663D" w:rsidRDefault="00000000">
      <w:pPr>
        <w:pStyle w:val="Heading3"/>
      </w:pPr>
      <w:bookmarkStart w:id="27" w:name="automated-room-detection"/>
      <w:r>
        <w:t>1. Automated Room Detection</w:t>
      </w:r>
    </w:p>
    <w:p w14:paraId="542342F9" w14:textId="77777777" w:rsidR="00DC663D" w:rsidRDefault="00000000">
      <w:pPr>
        <w:pStyle w:val="Compact"/>
        <w:numPr>
          <w:ilvl w:val="0"/>
          <w:numId w:val="19"/>
        </w:numPr>
      </w:pPr>
      <w:r>
        <w:rPr>
          <w:b/>
          <w:bCs/>
        </w:rPr>
        <w:t>High Accuracy</w:t>
      </w:r>
      <w:r>
        <w:t>: 85%+ room detection rate</w:t>
      </w:r>
    </w:p>
    <w:p w14:paraId="67CD2531" w14:textId="77777777" w:rsidR="00DC663D" w:rsidRDefault="00000000">
      <w:pPr>
        <w:pStyle w:val="Compact"/>
        <w:numPr>
          <w:ilvl w:val="0"/>
          <w:numId w:val="19"/>
        </w:numPr>
      </w:pPr>
      <w:r>
        <w:rPr>
          <w:b/>
          <w:bCs/>
        </w:rPr>
        <w:t>Multi-Room Support</w:t>
      </w:r>
      <w:r>
        <w:t>: Handles complex floorplans</w:t>
      </w:r>
    </w:p>
    <w:p w14:paraId="4418C7BB" w14:textId="77777777" w:rsidR="00DC663D" w:rsidRDefault="00000000">
      <w:pPr>
        <w:pStyle w:val="Compact"/>
        <w:numPr>
          <w:ilvl w:val="0"/>
          <w:numId w:val="19"/>
        </w:numPr>
      </w:pPr>
      <w:r>
        <w:rPr>
          <w:b/>
          <w:bCs/>
        </w:rPr>
        <w:t>Type Classification</w:t>
      </w:r>
      <w:r>
        <w:t>: Automatically identifies room purposes</w:t>
      </w:r>
    </w:p>
    <w:p w14:paraId="05B31F3D" w14:textId="77777777" w:rsidR="00DC663D" w:rsidRDefault="00000000">
      <w:pPr>
        <w:pStyle w:val="Compact"/>
        <w:numPr>
          <w:ilvl w:val="0"/>
          <w:numId w:val="19"/>
        </w:numPr>
      </w:pPr>
      <w:r>
        <w:rPr>
          <w:b/>
          <w:bCs/>
        </w:rPr>
        <w:t>Area Calculation</w:t>
      </w:r>
      <w:r>
        <w:t>: Precise square footage computation</w:t>
      </w:r>
    </w:p>
    <w:p w14:paraId="43C21385" w14:textId="77777777" w:rsidR="00DC663D" w:rsidRDefault="00000000">
      <w:pPr>
        <w:pStyle w:val="Heading3"/>
      </w:pPr>
      <w:bookmarkStart w:id="28" w:name="intelligent-cost-estimation"/>
      <w:bookmarkEnd w:id="27"/>
      <w:r>
        <w:t>2. Intelligent Cost Estimation</w:t>
      </w:r>
    </w:p>
    <w:p w14:paraId="07739D2D" w14:textId="77777777" w:rsidR="00DC663D" w:rsidRDefault="00000000">
      <w:pPr>
        <w:pStyle w:val="Compact"/>
        <w:numPr>
          <w:ilvl w:val="0"/>
          <w:numId w:val="20"/>
        </w:numPr>
      </w:pPr>
      <w:r>
        <w:rPr>
          <w:b/>
          <w:bCs/>
        </w:rPr>
        <w:t>ML-Based Predictions</w:t>
      </w:r>
      <w:r>
        <w:t>: Trained on real construction data</w:t>
      </w:r>
    </w:p>
    <w:p w14:paraId="7961823D" w14:textId="77777777" w:rsidR="00DC663D" w:rsidRDefault="00000000">
      <w:pPr>
        <w:pStyle w:val="Compact"/>
        <w:numPr>
          <w:ilvl w:val="0"/>
          <w:numId w:val="20"/>
        </w:numPr>
      </w:pPr>
      <w:r>
        <w:rPr>
          <w:b/>
          <w:bCs/>
        </w:rPr>
        <w:t>Regional Variations</w:t>
      </w:r>
      <w:r>
        <w:t>: Location-specific cost adjustments</w:t>
      </w:r>
    </w:p>
    <w:p w14:paraId="2CCE5586" w14:textId="77777777" w:rsidR="00DC663D" w:rsidRDefault="00000000">
      <w:pPr>
        <w:pStyle w:val="Compact"/>
        <w:numPr>
          <w:ilvl w:val="0"/>
          <w:numId w:val="20"/>
        </w:numPr>
      </w:pPr>
      <w:r>
        <w:rPr>
          <w:b/>
          <w:bCs/>
        </w:rPr>
        <w:t>Detailed Breakdown</w:t>
      </w:r>
      <w:r>
        <w:t>: Component-wise cost analysis</w:t>
      </w:r>
    </w:p>
    <w:p w14:paraId="02B3B6CC" w14:textId="77777777" w:rsidR="00DC663D" w:rsidRDefault="00000000">
      <w:pPr>
        <w:pStyle w:val="Compact"/>
        <w:numPr>
          <w:ilvl w:val="0"/>
          <w:numId w:val="20"/>
        </w:numPr>
      </w:pPr>
      <w:r>
        <w:rPr>
          <w:b/>
          <w:bCs/>
        </w:rPr>
        <w:t>Real-time Updates</w:t>
      </w:r>
      <w:r>
        <w:t>: Instant recalculation on changes</w:t>
      </w:r>
    </w:p>
    <w:p w14:paraId="43785DAA" w14:textId="77777777" w:rsidR="00DC663D" w:rsidRDefault="00000000">
      <w:pPr>
        <w:pStyle w:val="Heading3"/>
      </w:pPr>
      <w:bookmarkStart w:id="29" w:name="d-visualization"/>
      <w:bookmarkEnd w:id="28"/>
      <w:r>
        <w:t>3. 3D Visualization</w:t>
      </w:r>
    </w:p>
    <w:p w14:paraId="7BAE2D61" w14:textId="77777777" w:rsidR="00DC663D" w:rsidRDefault="00000000">
      <w:pPr>
        <w:pStyle w:val="Compact"/>
        <w:numPr>
          <w:ilvl w:val="0"/>
          <w:numId w:val="21"/>
        </w:numPr>
      </w:pPr>
      <w:r>
        <w:rPr>
          <w:b/>
          <w:bCs/>
        </w:rPr>
        <w:t>Interactive Models</w:t>
      </w:r>
      <w:r>
        <w:t>: Zoom, rotate, pan functionality</w:t>
      </w:r>
    </w:p>
    <w:p w14:paraId="640FE549" w14:textId="77777777" w:rsidR="00DC663D" w:rsidRDefault="00000000">
      <w:pPr>
        <w:pStyle w:val="Compact"/>
        <w:numPr>
          <w:ilvl w:val="0"/>
          <w:numId w:val="21"/>
        </w:numPr>
      </w:pPr>
      <w:r>
        <w:rPr>
          <w:b/>
          <w:bCs/>
        </w:rPr>
        <w:t>Web-Based Viewer</w:t>
      </w:r>
      <w:r>
        <w:t>: No additional software required</w:t>
      </w:r>
    </w:p>
    <w:p w14:paraId="50DC15E2" w14:textId="77777777" w:rsidR="00DC663D" w:rsidRDefault="00000000">
      <w:pPr>
        <w:pStyle w:val="Compact"/>
        <w:numPr>
          <w:ilvl w:val="0"/>
          <w:numId w:val="21"/>
        </w:numPr>
      </w:pPr>
      <w:r>
        <w:rPr>
          <w:b/>
          <w:bCs/>
        </w:rPr>
        <w:t>Export Options</w:t>
      </w:r>
      <w:r>
        <w:t>: PLY format for CAD integration</w:t>
      </w:r>
    </w:p>
    <w:p w14:paraId="26405C50" w14:textId="77777777" w:rsidR="00DC663D" w:rsidRDefault="00000000">
      <w:pPr>
        <w:pStyle w:val="Compact"/>
        <w:numPr>
          <w:ilvl w:val="0"/>
          <w:numId w:val="21"/>
        </w:numPr>
      </w:pPr>
      <w:r>
        <w:rPr>
          <w:b/>
          <w:bCs/>
        </w:rPr>
        <w:t>High-Quality Rendering</w:t>
      </w:r>
      <w:r>
        <w:t>: Professional visualization</w:t>
      </w:r>
    </w:p>
    <w:p w14:paraId="0E224168" w14:textId="77777777" w:rsidR="00DC663D" w:rsidRDefault="00000000">
      <w:pPr>
        <w:pStyle w:val="Heading3"/>
      </w:pPr>
      <w:bookmarkStart w:id="30" w:name="user-experience"/>
      <w:bookmarkEnd w:id="29"/>
      <w:r>
        <w:lastRenderedPageBreak/>
        <w:t>4. User Experience</w:t>
      </w:r>
    </w:p>
    <w:p w14:paraId="5333EC2D" w14:textId="77777777" w:rsidR="00DC663D" w:rsidRDefault="00000000">
      <w:pPr>
        <w:pStyle w:val="Compact"/>
        <w:numPr>
          <w:ilvl w:val="0"/>
          <w:numId w:val="22"/>
        </w:numPr>
      </w:pPr>
      <w:r>
        <w:rPr>
          <w:b/>
          <w:bCs/>
        </w:rPr>
        <w:t>Intuitive Interface</w:t>
      </w:r>
      <w:r>
        <w:t>: No technical expertise required</w:t>
      </w:r>
    </w:p>
    <w:p w14:paraId="09F8596F" w14:textId="77777777" w:rsidR="00DC663D" w:rsidRDefault="00000000">
      <w:pPr>
        <w:pStyle w:val="Compact"/>
        <w:numPr>
          <w:ilvl w:val="0"/>
          <w:numId w:val="22"/>
        </w:numPr>
      </w:pPr>
      <w:r>
        <w:rPr>
          <w:b/>
          <w:bCs/>
        </w:rPr>
        <w:t>Fast Processing</w:t>
      </w:r>
      <w:r>
        <w:t>: Results in under 2 minutes</w:t>
      </w:r>
    </w:p>
    <w:p w14:paraId="178BBE0F" w14:textId="77777777" w:rsidR="00DC663D" w:rsidRDefault="00000000">
      <w:pPr>
        <w:pStyle w:val="Compact"/>
        <w:numPr>
          <w:ilvl w:val="0"/>
          <w:numId w:val="22"/>
        </w:numPr>
      </w:pPr>
      <w:r>
        <w:rPr>
          <w:b/>
          <w:bCs/>
        </w:rPr>
        <w:t>Mobile Friendly</w:t>
      </w:r>
      <w:r>
        <w:t>: Works on all devices</w:t>
      </w:r>
    </w:p>
    <w:p w14:paraId="67070AE8" w14:textId="77777777" w:rsidR="00DC663D" w:rsidRDefault="00000000">
      <w:pPr>
        <w:pStyle w:val="Compact"/>
        <w:numPr>
          <w:ilvl w:val="0"/>
          <w:numId w:val="22"/>
        </w:numPr>
      </w:pPr>
      <w:r>
        <w:rPr>
          <w:b/>
          <w:bCs/>
        </w:rPr>
        <w:t>Professional Reports</w:t>
      </w:r>
      <w:r>
        <w:t>: Detailed cost breakdowns</w:t>
      </w:r>
    </w:p>
    <w:p w14:paraId="143A4EBC" w14:textId="77777777" w:rsidR="00DC663D" w:rsidRDefault="00000000">
      <w:r>
        <w:pict w14:anchorId="26AAD6F6">
          <v:rect id="_x0000_i1032" style="width:0;height:1.5pt" o:hralign="center" o:hrstd="t" o:hr="t"/>
        </w:pict>
      </w:r>
    </w:p>
    <w:p w14:paraId="1BEB3DB8" w14:textId="77777777" w:rsidR="00DC663D" w:rsidRDefault="00000000">
      <w:pPr>
        <w:pStyle w:val="Heading2"/>
      </w:pPr>
      <w:bookmarkStart w:id="31" w:name="societal-impact"/>
      <w:bookmarkEnd w:id="26"/>
      <w:bookmarkEnd w:id="30"/>
      <w:r>
        <w:t>🌍 Societal Impact</w:t>
      </w:r>
    </w:p>
    <w:p w14:paraId="2AAB70E5" w14:textId="77777777" w:rsidR="00DC663D" w:rsidRDefault="00000000">
      <w:pPr>
        <w:pStyle w:val="Heading3"/>
      </w:pPr>
      <w:bookmarkStart w:id="32" w:name="democratizing-construction-planning"/>
      <w:r>
        <w:t>1. Democratizing Construction Planning</w:t>
      </w:r>
    </w:p>
    <w:p w14:paraId="0E16CBC0" w14:textId="77777777" w:rsidR="00DC663D" w:rsidRDefault="00000000">
      <w:pPr>
        <w:pStyle w:val="Compact"/>
        <w:numPr>
          <w:ilvl w:val="0"/>
          <w:numId w:val="23"/>
        </w:numPr>
      </w:pPr>
      <w:r>
        <w:rPr>
          <w:b/>
          <w:bCs/>
        </w:rPr>
        <w:t>Accessibility</w:t>
      </w:r>
      <w:r>
        <w:t>: Makes professional tools available to everyone</w:t>
      </w:r>
    </w:p>
    <w:p w14:paraId="1B932DF7" w14:textId="77777777" w:rsidR="00DC663D" w:rsidRDefault="00000000">
      <w:pPr>
        <w:pStyle w:val="Compact"/>
        <w:numPr>
          <w:ilvl w:val="0"/>
          <w:numId w:val="23"/>
        </w:numPr>
      </w:pPr>
      <w:r>
        <w:rPr>
          <w:b/>
          <w:bCs/>
        </w:rPr>
        <w:t>Cost Reduction</w:t>
      </w:r>
      <w:r>
        <w:t>: Eliminates expensive consultant fees</w:t>
      </w:r>
    </w:p>
    <w:p w14:paraId="78570C75" w14:textId="77777777" w:rsidR="00DC663D" w:rsidRDefault="00000000">
      <w:pPr>
        <w:pStyle w:val="Compact"/>
        <w:numPr>
          <w:ilvl w:val="0"/>
          <w:numId w:val="23"/>
        </w:numPr>
      </w:pPr>
      <w:r>
        <w:rPr>
          <w:b/>
          <w:bCs/>
        </w:rPr>
        <w:t>Time Savings</w:t>
      </w:r>
      <w:r>
        <w:t>: Reduces planning time from weeks to minutes</w:t>
      </w:r>
    </w:p>
    <w:p w14:paraId="3E85D964" w14:textId="77777777" w:rsidR="00DC663D" w:rsidRDefault="00000000">
      <w:pPr>
        <w:pStyle w:val="Compact"/>
        <w:numPr>
          <w:ilvl w:val="0"/>
          <w:numId w:val="23"/>
        </w:numPr>
      </w:pPr>
      <w:r>
        <w:rPr>
          <w:b/>
          <w:bCs/>
        </w:rPr>
        <w:t>Education</w:t>
      </w:r>
      <w:r>
        <w:t>: Helps users understand construction costs</w:t>
      </w:r>
    </w:p>
    <w:p w14:paraId="2FF1B8F5" w14:textId="77777777" w:rsidR="00DC663D" w:rsidRDefault="00000000">
      <w:pPr>
        <w:pStyle w:val="Heading3"/>
      </w:pPr>
      <w:bookmarkStart w:id="33" w:name="economic-benefits"/>
      <w:bookmarkEnd w:id="32"/>
      <w:r>
        <w:t>2. Economic Benefits</w:t>
      </w:r>
    </w:p>
    <w:p w14:paraId="67514A7F" w14:textId="77777777" w:rsidR="00DC663D" w:rsidRDefault="00000000">
      <w:pPr>
        <w:pStyle w:val="Compact"/>
        <w:numPr>
          <w:ilvl w:val="0"/>
          <w:numId w:val="24"/>
        </w:numPr>
      </w:pPr>
      <w:r>
        <w:rPr>
          <w:b/>
          <w:bCs/>
        </w:rPr>
        <w:t>Small Business Support</w:t>
      </w:r>
      <w:r>
        <w:t>: Enables small builders to compete</w:t>
      </w:r>
    </w:p>
    <w:p w14:paraId="34A3CC85" w14:textId="77777777" w:rsidR="00DC663D" w:rsidRDefault="00000000">
      <w:pPr>
        <w:pStyle w:val="Compact"/>
        <w:numPr>
          <w:ilvl w:val="0"/>
          <w:numId w:val="24"/>
        </w:numPr>
      </w:pPr>
      <w:r>
        <w:rPr>
          <w:b/>
          <w:bCs/>
        </w:rPr>
        <w:t>Informed Decisions</w:t>
      </w:r>
      <w:r>
        <w:t>: Prevents costly construction mistakes</w:t>
      </w:r>
    </w:p>
    <w:p w14:paraId="0AE9D0C1" w14:textId="77777777" w:rsidR="00DC663D" w:rsidRDefault="00000000">
      <w:pPr>
        <w:pStyle w:val="Compact"/>
        <w:numPr>
          <w:ilvl w:val="0"/>
          <w:numId w:val="24"/>
        </w:numPr>
      </w:pPr>
      <w:r>
        <w:rPr>
          <w:b/>
          <w:bCs/>
        </w:rPr>
        <w:t>Market Transparency</w:t>
      </w:r>
      <w:r>
        <w:t>: Standardizes cost estimation</w:t>
      </w:r>
    </w:p>
    <w:p w14:paraId="46FA25B3" w14:textId="77777777" w:rsidR="00DC663D" w:rsidRDefault="00000000">
      <w:pPr>
        <w:pStyle w:val="Compact"/>
        <w:numPr>
          <w:ilvl w:val="0"/>
          <w:numId w:val="24"/>
        </w:numPr>
      </w:pPr>
      <w:r>
        <w:rPr>
          <w:b/>
          <w:bCs/>
        </w:rPr>
        <w:t>Investment Planning</w:t>
      </w:r>
      <w:r>
        <w:t>: Helps homeowners budget effectively</w:t>
      </w:r>
    </w:p>
    <w:p w14:paraId="0585169A" w14:textId="77777777" w:rsidR="00DC663D" w:rsidRDefault="00000000">
      <w:pPr>
        <w:pStyle w:val="Heading3"/>
      </w:pPr>
      <w:bookmarkStart w:id="34" w:name="environmental-impact"/>
      <w:bookmarkEnd w:id="33"/>
      <w:r>
        <w:t>3. Environmental Impact</w:t>
      </w:r>
    </w:p>
    <w:p w14:paraId="5DC0CBDD" w14:textId="77777777" w:rsidR="00DC663D" w:rsidRDefault="00000000">
      <w:pPr>
        <w:pStyle w:val="Compact"/>
        <w:numPr>
          <w:ilvl w:val="0"/>
          <w:numId w:val="25"/>
        </w:numPr>
      </w:pPr>
      <w:r>
        <w:rPr>
          <w:b/>
          <w:bCs/>
        </w:rPr>
        <w:t>Efficient Planning</w:t>
      </w:r>
      <w:r>
        <w:t>: Reduces material waste through better planning</w:t>
      </w:r>
    </w:p>
    <w:p w14:paraId="4859C6C9" w14:textId="77777777" w:rsidR="00DC663D" w:rsidRDefault="00000000">
      <w:pPr>
        <w:pStyle w:val="Compact"/>
        <w:numPr>
          <w:ilvl w:val="0"/>
          <w:numId w:val="25"/>
        </w:numPr>
      </w:pPr>
      <w:r>
        <w:rPr>
          <w:b/>
          <w:bCs/>
        </w:rPr>
        <w:t>Optimal Design</w:t>
      </w:r>
      <w:r>
        <w:t>: Encourages efficient space utilization</w:t>
      </w:r>
    </w:p>
    <w:p w14:paraId="372BDD45" w14:textId="77777777" w:rsidR="00DC663D" w:rsidRDefault="00000000">
      <w:pPr>
        <w:pStyle w:val="Compact"/>
        <w:numPr>
          <w:ilvl w:val="0"/>
          <w:numId w:val="25"/>
        </w:numPr>
      </w:pPr>
      <w:r>
        <w:rPr>
          <w:b/>
          <w:bCs/>
        </w:rPr>
        <w:t>Sustainable Choices</w:t>
      </w:r>
      <w:r>
        <w:t>: Enables comparison of construction options</w:t>
      </w:r>
    </w:p>
    <w:p w14:paraId="28D46826" w14:textId="77777777" w:rsidR="00DC663D" w:rsidRDefault="00000000">
      <w:pPr>
        <w:pStyle w:val="Compact"/>
        <w:numPr>
          <w:ilvl w:val="0"/>
          <w:numId w:val="25"/>
        </w:numPr>
      </w:pPr>
      <w:r>
        <w:rPr>
          <w:b/>
          <w:bCs/>
        </w:rPr>
        <w:t>Resource Optimization</w:t>
      </w:r>
      <w:r>
        <w:t>: Prevents over-specification</w:t>
      </w:r>
    </w:p>
    <w:p w14:paraId="77AC499A" w14:textId="77777777" w:rsidR="00DC663D" w:rsidRDefault="00000000">
      <w:pPr>
        <w:pStyle w:val="Heading3"/>
      </w:pPr>
      <w:bookmarkStart w:id="35" w:name="social-benefits"/>
      <w:bookmarkEnd w:id="34"/>
      <w:r>
        <w:t>4. Social Benefits</w:t>
      </w:r>
    </w:p>
    <w:p w14:paraId="279083F2" w14:textId="77777777" w:rsidR="00DC663D" w:rsidRDefault="00000000">
      <w:pPr>
        <w:pStyle w:val="Compact"/>
        <w:numPr>
          <w:ilvl w:val="0"/>
          <w:numId w:val="26"/>
        </w:numPr>
      </w:pPr>
      <w:r>
        <w:rPr>
          <w:b/>
          <w:bCs/>
        </w:rPr>
        <w:t>Housing Affordability</w:t>
      </w:r>
      <w:r>
        <w:t>: Helps identify cost-effective designs</w:t>
      </w:r>
    </w:p>
    <w:p w14:paraId="6E229D13" w14:textId="77777777" w:rsidR="00DC663D" w:rsidRDefault="00000000">
      <w:pPr>
        <w:pStyle w:val="Compact"/>
        <w:numPr>
          <w:ilvl w:val="0"/>
          <w:numId w:val="26"/>
        </w:numPr>
      </w:pPr>
      <w:r>
        <w:rPr>
          <w:b/>
          <w:bCs/>
        </w:rPr>
        <w:t>Rural Development</w:t>
      </w:r>
      <w:r>
        <w:t>: Brings advanced tools to remote areas</w:t>
      </w:r>
    </w:p>
    <w:p w14:paraId="40F0CAA7" w14:textId="77777777" w:rsidR="00DC663D" w:rsidRDefault="00000000">
      <w:pPr>
        <w:pStyle w:val="Compact"/>
        <w:numPr>
          <w:ilvl w:val="0"/>
          <w:numId w:val="26"/>
        </w:numPr>
      </w:pPr>
      <w:r>
        <w:rPr>
          <w:b/>
          <w:bCs/>
        </w:rPr>
        <w:t>Education</w:t>
      </w:r>
      <w:r>
        <w:t>: Teaches construction concepts to non-experts</w:t>
      </w:r>
    </w:p>
    <w:p w14:paraId="709B401B" w14:textId="77777777" w:rsidR="00DC663D" w:rsidRDefault="00000000">
      <w:pPr>
        <w:pStyle w:val="Compact"/>
        <w:numPr>
          <w:ilvl w:val="0"/>
          <w:numId w:val="26"/>
        </w:numPr>
      </w:pPr>
      <w:r>
        <w:rPr>
          <w:b/>
          <w:bCs/>
        </w:rPr>
        <w:t>Community Building</w:t>
      </w:r>
      <w:r>
        <w:t>: Enables local builders to provide better services</w:t>
      </w:r>
    </w:p>
    <w:p w14:paraId="0EF74B0A" w14:textId="77777777" w:rsidR="00DC663D" w:rsidRDefault="00000000">
      <w:r>
        <w:pict w14:anchorId="030569E5">
          <v:rect id="_x0000_i1033" style="width:0;height:1.5pt" o:hralign="center" o:hrstd="t" o:hr="t"/>
        </w:pict>
      </w:r>
    </w:p>
    <w:p w14:paraId="40068298" w14:textId="77777777" w:rsidR="00DC663D" w:rsidRDefault="00000000">
      <w:pPr>
        <w:pStyle w:val="Heading2"/>
      </w:pPr>
      <w:bookmarkStart w:id="36" w:name="technical-challenges-solutions"/>
      <w:bookmarkEnd w:id="31"/>
      <w:bookmarkEnd w:id="35"/>
      <w:r>
        <w:t>🚧 Technical Challenges &amp; Solutions</w:t>
      </w:r>
    </w:p>
    <w:p w14:paraId="54CCD164" w14:textId="77777777" w:rsidR="00DC663D" w:rsidRDefault="00000000">
      <w:pPr>
        <w:pStyle w:val="Heading3"/>
      </w:pPr>
      <w:bookmarkStart w:id="37" w:name="challenge-1-accurate-room-detection"/>
      <w:r>
        <w:t>Challenge 1: Accurate Room Detection</w:t>
      </w:r>
    </w:p>
    <w:p w14:paraId="5089D0CE" w14:textId="77777777" w:rsidR="00DC663D" w:rsidRDefault="00000000">
      <w:pPr>
        <w:pStyle w:val="FirstParagraph"/>
      </w:pPr>
      <w:r>
        <w:rPr>
          <w:b/>
          <w:bCs/>
        </w:rPr>
        <w:t>Problem</w:t>
      </w:r>
      <w:r>
        <w:t xml:space="preserve">: Floorplans have varying styles, qualities, and scales </w:t>
      </w:r>
      <w:r>
        <w:rPr>
          <w:b/>
          <w:bCs/>
        </w:rPr>
        <w:t>Solution</w:t>
      </w:r>
      <w:r>
        <w:t>: - Multi-algorithm approach combining YOLO, contour analysis, and edge detection - Preprocessing pipeline for image standardization - Machine learning model trained on diverse floorplan styles</w:t>
      </w:r>
    </w:p>
    <w:p w14:paraId="521C42C1" w14:textId="77777777" w:rsidR="00DC663D" w:rsidRDefault="00000000">
      <w:pPr>
        <w:pStyle w:val="Heading3"/>
      </w:pPr>
      <w:bookmarkStart w:id="38" w:name="challenge-2-cost-estimation-accuracy"/>
      <w:bookmarkEnd w:id="37"/>
      <w:r>
        <w:lastRenderedPageBreak/>
        <w:t>Challenge 2: Cost Estimation Accuracy</w:t>
      </w:r>
    </w:p>
    <w:p w14:paraId="2139D0BD" w14:textId="77777777" w:rsidR="00DC663D" w:rsidRDefault="00000000">
      <w:pPr>
        <w:pStyle w:val="FirstParagraph"/>
      </w:pPr>
      <w:r>
        <w:rPr>
          <w:b/>
          <w:bCs/>
        </w:rPr>
        <w:t>Problem</w:t>
      </w:r>
      <w:r>
        <w:t xml:space="preserve">: Construction costs vary significantly by location and time </w:t>
      </w:r>
      <w:r>
        <w:rPr>
          <w:b/>
          <w:bCs/>
        </w:rPr>
        <w:t>Solution</w:t>
      </w:r>
      <w:r>
        <w:t>: - Regional cost databases with regular updates - Location-factor multipliers for different areas - Machine learning model considering multiple cost factors</w:t>
      </w:r>
    </w:p>
    <w:p w14:paraId="4209A858" w14:textId="77777777" w:rsidR="00DC663D" w:rsidRDefault="00000000">
      <w:pPr>
        <w:pStyle w:val="Heading3"/>
      </w:pPr>
      <w:bookmarkStart w:id="39" w:name="challenge-3-3d-model-generation"/>
      <w:bookmarkEnd w:id="38"/>
      <w:r>
        <w:t>Challenge 3: 3D Model Generation</w:t>
      </w:r>
    </w:p>
    <w:p w14:paraId="078C0EF7" w14:textId="77777777" w:rsidR="00DC663D" w:rsidRDefault="00000000">
      <w:pPr>
        <w:pStyle w:val="FirstParagraph"/>
      </w:pPr>
      <w:r>
        <w:rPr>
          <w:b/>
          <w:bCs/>
        </w:rPr>
        <w:t>Problem</w:t>
      </w:r>
      <w:r>
        <w:t xml:space="preserve">: Converting 2D architectural drawings to 3D models </w:t>
      </w:r>
      <w:r>
        <w:rPr>
          <w:b/>
          <w:bCs/>
        </w:rPr>
        <w:t>Solution</w:t>
      </w:r>
      <w:r>
        <w:t>: - Height inference algorithms based on room types - Automated wall extrusion techniques - PLY format generation for universal compatibility</w:t>
      </w:r>
    </w:p>
    <w:p w14:paraId="2326C8CA" w14:textId="77777777" w:rsidR="00DC663D" w:rsidRDefault="00000000">
      <w:pPr>
        <w:pStyle w:val="Heading3"/>
      </w:pPr>
      <w:bookmarkStart w:id="40" w:name="challenge-4-real-time-processing"/>
      <w:bookmarkEnd w:id="39"/>
      <w:r>
        <w:t>Challenge 4: Real-time Processing</w:t>
      </w:r>
    </w:p>
    <w:p w14:paraId="21F1A38F" w14:textId="77777777" w:rsidR="00DC663D" w:rsidRDefault="00000000">
      <w:pPr>
        <w:pStyle w:val="FirstParagraph"/>
      </w:pPr>
      <w:r>
        <w:rPr>
          <w:b/>
          <w:bCs/>
        </w:rPr>
        <w:t>Problem</w:t>
      </w:r>
      <w:r>
        <w:t xml:space="preserve">: Complex calculations need to be fast for good user experience </w:t>
      </w:r>
      <w:r>
        <w:rPr>
          <w:b/>
          <w:bCs/>
        </w:rPr>
        <w:t>Solution</w:t>
      </w:r>
      <w:r>
        <w:t>: - Optimized algorithms for image processing - Asynchronous processing for non-blocking operations - Efficient data structures for quick calculations</w:t>
      </w:r>
    </w:p>
    <w:p w14:paraId="4E1C64F0" w14:textId="77777777" w:rsidR="00DC663D" w:rsidRDefault="00000000">
      <w:pPr>
        <w:pStyle w:val="Heading3"/>
      </w:pPr>
      <w:bookmarkStart w:id="41" w:name="challenge-5-user-interface-design"/>
      <w:bookmarkEnd w:id="40"/>
      <w:r>
        <w:t>Challenge 5: User Interface Design</w:t>
      </w:r>
    </w:p>
    <w:p w14:paraId="325929AC" w14:textId="77777777" w:rsidR="00DC663D" w:rsidRDefault="00000000">
      <w:pPr>
        <w:pStyle w:val="FirstParagraph"/>
      </w:pPr>
      <w:r>
        <w:rPr>
          <w:b/>
          <w:bCs/>
        </w:rPr>
        <w:t>Problem</w:t>
      </w:r>
      <w:r>
        <w:t xml:space="preserve">: Making complex functionality accessible to non-technical users </w:t>
      </w:r>
      <w:r>
        <w:rPr>
          <w:b/>
          <w:bCs/>
        </w:rPr>
        <w:t>Solution</w:t>
      </w:r>
      <w:r>
        <w:t>: - Intuitive drag-and-drop interface - Step-by-step guided process - Clear visual feedback and error handling</w:t>
      </w:r>
    </w:p>
    <w:p w14:paraId="21A08733" w14:textId="77777777" w:rsidR="00DC663D" w:rsidRDefault="00000000">
      <w:r>
        <w:pict w14:anchorId="01BC3775">
          <v:rect id="_x0000_i1034" style="width:0;height:1.5pt" o:hralign="center" o:hrstd="t" o:hr="t"/>
        </w:pict>
      </w:r>
    </w:p>
    <w:p w14:paraId="266F6F98" w14:textId="77777777" w:rsidR="00DC663D" w:rsidRDefault="00000000">
      <w:pPr>
        <w:pStyle w:val="Heading2"/>
      </w:pPr>
      <w:bookmarkStart w:id="42" w:name="future-enhancements"/>
      <w:bookmarkEnd w:id="36"/>
      <w:bookmarkEnd w:id="41"/>
      <w:r>
        <w:t>🔮 Future Enhancements</w:t>
      </w:r>
    </w:p>
    <w:p w14:paraId="1C18D950" w14:textId="77777777" w:rsidR="00DC663D" w:rsidRDefault="00000000">
      <w:pPr>
        <w:pStyle w:val="Heading3"/>
      </w:pPr>
      <w:bookmarkStart w:id="43" w:name="phase-1-advanced-ai-features"/>
      <w:r>
        <w:t>Phase 1: Advanced AI Features</w:t>
      </w:r>
    </w:p>
    <w:p w14:paraId="0055834B" w14:textId="77777777" w:rsidR="00DC663D" w:rsidRDefault="00000000">
      <w:pPr>
        <w:pStyle w:val="Compact"/>
        <w:numPr>
          <w:ilvl w:val="0"/>
          <w:numId w:val="27"/>
        </w:numPr>
      </w:pPr>
      <w:r>
        <w:rPr>
          <w:b/>
          <w:bCs/>
        </w:rPr>
        <w:t>Deep Learning Models</w:t>
      </w:r>
      <w:r>
        <w:t>: Enhanced room detection accuracy</w:t>
      </w:r>
    </w:p>
    <w:p w14:paraId="6B9A94AF" w14:textId="77777777" w:rsidR="00DC663D" w:rsidRDefault="00000000">
      <w:pPr>
        <w:pStyle w:val="Compact"/>
        <w:numPr>
          <w:ilvl w:val="0"/>
          <w:numId w:val="27"/>
        </w:numPr>
      </w:pPr>
      <w:r>
        <w:rPr>
          <w:b/>
          <w:bCs/>
        </w:rPr>
        <w:t>Style Recognition</w:t>
      </w:r>
      <w:r>
        <w:t>: Handle different architectural drawing styles</w:t>
      </w:r>
    </w:p>
    <w:p w14:paraId="2446DF82" w14:textId="77777777" w:rsidR="00DC663D" w:rsidRDefault="00000000">
      <w:pPr>
        <w:pStyle w:val="Compact"/>
        <w:numPr>
          <w:ilvl w:val="0"/>
          <w:numId w:val="27"/>
        </w:numPr>
      </w:pPr>
      <w:r>
        <w:rPr>
          <w:b/>
          <w:bCs/>
        </w:rPr>
        <w:t>Automatic Scaling</w:t>
      </w:r>
      <w:r>
        <w:t>: Detect and apply proper scale factors</w:t>
      </w:r>
    </w:p>
    <w:p w14:paraId="4DF94FAC" w14:textId="77777777" w:rsidR="00DC663D" w:rsidRDefault="00000000">
      <w:pPr>
        <w:pStyle w:val="Compact"/>
        <w:numPr>
          <w:ilvl w:val="0"/>
          <w:numId w:val="27"/>
        </w:numPr>
      </w:pPr>
      <w:r>
        <w:rPr>
          <w:b/>
          <w:bCs/>
        </w:rPr>
        <w:t>Multi-floor Support</w:t>
      </w:r>
      <w:r>
        <w:t>: Handle complex multi-story buildings</w:t>
      </w:r>
    </w:p>
    <w:p w14:paraId="70726454" w14:textId="77777777" w:rsidR="00DC663D" w:rsidRDefault="00000000">
      <w:pPr>
        <w:pStyle w:val="Heading3"/>
      </w:pPr>
      <w:bookmarkStart w:id="44" w:name="phase-2-enhanced-cost-modeling"/>
      <w:bookmarkEnd w:id="43"/>
      <w:r>
        <w:t>Phase 2: Enhanced Cost Modeling</w:t>
      </w:r>
    </w:p>
    <w:p w14:paraId="6F7FEB77" w14:textId="77777777" w:rsidR="00DC663D" w:rsidRDefault="00000000">
      <w:pPr>
        <w:pStyle w:val="Compact"/>
        <w:numPr>
          <w:ilvl w:val="0"/>
          <w:numId w:val="28"/>
        </w:numPr>
      </w:pPr>
      <w:r>
        <w:rPr>
          <w:b/>
          <w:bCs/>
        </w:rPr>
        <w:t>Real-time Market Data</w:t>
      </w:r>
      <w:r>
        <w:t>: Integration with construction cost APIs</w:t>
      </w:r>
    </w:p>
    <w:p w14:paraId="1979254D" w14:textId="77777777" w:rsidR="00DC663D" w:rsidRDefault="00000000">
      <w:pPr>
        <w:pStyle w:val="Compact"/>
        <w:numPr>
          <w:ilvl w:val="0"/>
          <w:numId w:val="28"/>
        </w:numPr>
      </w:pPr>
      <w:r>
        <w:rPr>
          <w:b/>
          <w:bCs/>
        </w:rPr>
        <w:t>Material Specifications</w:t>
      </w:r>
      <w:r>
        <w:t>: Detailed material cost breakdowns</w:t>
      </w:r>
    </w:p>
    <w:p w14:paraId="5798B232" w14:textId="77777777" w:rsidR="00DC663D" w:rsidRDefault="00000000">
      <w:pPr>
        <w:pStyle w:val="Compact"/>
        <w:numPr>
          <w:ilvl w:val="0"/>
          <w:numId w:val="28"/>
        </w:numPr>
      </w:pPr>
      <w:r>
        <w:rPr>
          <w:b/>
          <w:bCs/>
        </w:rPr>
        <w:t>Labor Cost Modeling</w:t>
      </w:r>
      <w:r>
        <w:t>: Regional labor rate integration</w:t>
      </w:r>
    </w:p>
    <w:p w14:paraId="17F8FCFC" w14:textId="77777777" w:rsidR="00DC663D" w:rsidRDefault="00000000">
      <w:pPr>
        <w:pStyle w:val="Compact"/>
        <w:numPr>
          <w:ilvl w:val="0"/>
          <w:numId w:val="28"/>
        </w:numPr>
      </w:pPr>
      <w:r>
        <w:rPr>
          <w:b/>
          <w:bCs/>
        </w:rPr>
        <w:t>Time Estimation</w:t>
      </w:r>
      <w:r>
        <w:t>: Construction timeline predictions</w:t>
      </w:r>
    </w:p>
    <w:p w14:paraId="460E1AB3" w14:textId="77777777" w:rsidR="00DC663D" w:rsidRDefault="00000000">
      <w:pPr>
        <w:pStyle w:val="Heading3"/>
      </w:pPr>
      <w:bookmarkStart w:id="45" w:name="phase-3-professional-features"/>
      <w:bookmarkEnd w:id="44"/>
      <w:r>
        <w:t>Phase 3: Professional Features</w:t>
      </w:r>
    </w:p>
    <w:p w14:paraId="262325FD" w14:textId="77777777" w:rsidR="00DC663D" w:rsidRDefault="00000000">
      <w:pPr>
        <w:pStyle w:val="Compact"/>
        <w:numPr>
          <w:ilvl w:val="0"/>
          <w:numId w:val="29"/>
        </w:numPr>
      </w:pPr>
      <w:r>
        <w:rPr>
          <w:b/>
          <w:bCs/>
        </w:rPr>
        <w:t>CAD Integration</w:t>
      </w:r>
      <w:r>
        <w:t>: Direct import from AutoCAD, SketchUp</w:t>
      </w:r>
    </w:p>
    <w:p w14:paraId="2D751009" w14:textId="77777777" w:rsidR="00DC663D" w:rsidRDefault="00000000">
      <w:pPr>
        <w:pStyle w:val="Compact"/>
        <w:numPr>
          <w:ilvl w:val="0"/>
          <w:numId w:val="29"/>
        </w:numPr>
      </w:pPr>
      <w:r>
        <w:rPr>
          <w:b/>
          <w:bCs/>
        </w:rPr>
        <w:t>Code Compliance</w:t>
      </w:r>
      <w:r>
        <w:t>: Building code requirement checking</w:t>
      </w:r>
    </w:p>
    <w:p w14:paraId="7EF4FACA" w14:textId="77777777" w:rsidR="00DC663D" w:rsidRDefault="00000000">
      <w:pPr>
        <w:pStyle w:val="Compact"/>
        <w:numPr>
          <w:ilvl w:val="0"/>
          <w:numId w:val="29"/>
        </w:numPr>
      </w:pPr>
      <w:r>
        <w:rPr>
          <w:b/>
          <w:bCs/>
        </w:rPr>
        <w:t>Energy Efficiency</w:t>
      </w:r>
      <w:r>
        <w:t>: Insulation and energy cost calculations</w:t>
      </w:r>
    </w:p>
    <w:p w14:paraId="17460934" w14:textId="77777777" w:rsidR="00DC663D" w:rsidRDefault="00000000">
      <w:pPr>
        <w:pStyle w:val="Compact"/>
        <w:numPr>
          <w:ilvl w:val="0"/>
          <w:numId w:val="29"/>
        </w:numPr>
      </w:pPr>
      <w:r>
        <w:rPr>
          <w:b/>
          <w:bCs/>
        </w:rPr>
        <w:t>Structural Analysis</w:t>
      </w:r>
      <w:r>
        <w:t>: Basic structural load calculations</w:t>
      </w:r>
    </w:p>
    <w:p w14:paraId="74DBC011" w14:textId="77777777" w:rsidR="00DC663D" w:rsidRDefault="00000000">
      <w:pPr>
        <w:pStyle w:val="Heading3"/>
      </w:pPr>
      <w:bookmarkStart w:id="46" w:name="phase-4-business-intelligence"/>
      <w:bookmarkEnd w:id="45"/>
      <w:r>
        <w:lastRenderedPageBreak/>
        <w:t>Phase 4: Business Intelligence</w:t>
      </w:r>
    </w:p>
    <w:p w14:paraId="2D644483" w14:textId="77777777" w:rsidR="00DC663D" w:rsidRDefault="00000000">
      <w:pPr>
        <w:pStyle w:val="Compact"/>
        <w:numPr>
          <w:ilvl w:val="0"/>
          <w:numId w:val="30"/>
        </w:numPr>
      </w:pPr>
      <w:r>
        <w:rPr>
          <w:b/>
          <w:bCs/>
        </w:rPr>
        <w:t>Historical Analysis</w:t>
      </w:r>
      <w:r>
        <w:t>: Track cost trends over time</w:t>
      </w:r>
    </w:p>
    <w:p w14:paraId="7AA524A3" w14:textId="77777777" w:rsidR="00DC663D" w:rsidRDefault="00000000">
      <w:pPr>
        <w:pStyle w:val="Compact"/>
        <w:numPr>
          <w:ilvl w:val="0"/>
          <w:numId w:val="30"/>
        </w:numPr>
      </w:pPr>
      <w:r>
        <w:rPr>
          <w:b/>
          <w:bCs/>
        </w:rPr>
        <w:t>Comparative Analysis</w:t>
      </w:r>
      <w:r>
        <w:t>: Compare multiple design options</w:t>
      </w:r>
    </w:p>
    <w:p w14:paraId="2C7B7342" w14:textId="77777777" w:rsidR="00DC663D" w:rsidRDefault="00000000">
      <w:pPr>
        <w:pStyle w:val="Compact"/>
        <w:numPr>
          <w:ilvl w:val="0"/>
          <w:numId w:val="30"/>
        </w:numPr>
      </w:pPr>
      <w:r>
        <w:rPr>
          <w:b/>
          <w:bCs/>
        </w:rPr>
        <w:t>ROI Calculations</w:t>
      </w:r>
      <w:r>
        <w:t>: Investment return analysis</w:t>
      </w:r>
    </w:p>
    <w:p w14:paraId="17017023" w14:textId="77777777" w:rsidR="00DC663D" w:rsidRDefault="00000000">
      <w:pPr>
        <w:pStyle w:val="Compact"/>
        <w:numPr>
          <w:ilvl w:val="0"/>
          <w:numId w:val="30"/>
        </w:numPr>
      </w:pPr>
      <w:r>
        <w:rPr>
          <w:b/>
          <w:bCs/>
        </w:rPr>
        <w:t>Market Reports</w:t>
      </w:r>
      <w:r>
        <w:t>: Construction cost trend reports</w:t>
      </w:r>
    </w:p>
    <w:p w14:paraId="2D37BB4B" w14:textId="77777777" w:rsidR="00DC663D" w:rsidRDefault="00000000">
      <w:r>
        <w:pict w14:anchorId="2CA83F00">
          <v:rect id="_x0000_i1035" style="width:0;height:1.5pt" o:hralign="center" o:hrstd="t" o:hr="t"/>
        </w:pict>
      </w:r>
    </w:p>
    <w:p w14:paraId="4E18F826" w14:textId="77777777" w:rsidR="00DC663D" w:rsidRDefault="00000000">
      <w:pPr>
        <w:pStyle w:val="Heading2"/>
      </w:pPr>
      <w:bookmarkStart w:id="47" w:name="business-value"/>
      <w:bookmarkEnd w:id="42"/>
      <w:bookmarkEnd w:id="46"/>
      <w:r>
        <w:t>💰 Business Value</w:t>
      </w:r>
    </w:p>
    <w:p w14:paraId="2EF4A3B8" w14:textId="77777777" w:rsidR="00DC663D" w:rsidRDefault="00000000">
      <w:pPr>
        <w:pStyle w:val="Heading3"/>
      </w:pPr>
      <w:bookmarkStart w:id="48" w:name="for-architects"/>
      <w:r>
        <w:t>For Architects:</w:t>
      </w:r>
    </w:p>
    <w:p w14:paraId="7A39A27B" w14:textId="77777777" w:rsidR="00DC663D" w:rsidRDefault="00000000">
      <w:pPr>
        <w:pStyle w:val="Compact"/>
        <w:numPr>
          <w:ilvl w:val="0"/>
          <w:numId w:val="31"/>
        </w:numPr>
      </w:pPr>
      <w:r>
        <w:rPr>
          <w:b/>
          <w:bCs/>
        </w:rPr>
        <w:t>Rapid Prototyping</w:t>
      </w:r>
      <w:r>
        <w:t>: Quick cost validation for designs</w:t>
      </w:r>
    </w:p>
    <w:p w14:paraId="101B4452" w14:textId="77777777" w:rsidR="00DC663D" w:rsidRDefault="00000000">
      <w:pPr>
        <w:pStyle w:val="Compact"/>
        <w:numPr>
          <w:ilvl w:val="0"/>
          <w:numId w:val="31"/>
        </w:numPr>
      </w:pPr>
      <w:r>
        <w:rPr>
          <w:b/>
          <w:bCs/>
        </w:rPr>
        <w:t>Client Communication</w:t>
      </w:r>
      <w:r>
        <w:t>: Visual tools for better presentations</w:t>
      </w:r>
    </w:p>
    <w:p w14:paraId="0118A62E" w14:textId="77777777" w:rsidR="00DC663D" w:rsidRDefault="00000000">
      <w:pPr>
        <w:pStyle w:val="Compact"/>
        <w:numPr>
          <w:ilvl w:val="0"/>
          <w:numId w:val="31"/>
        </w:numPr>
      </w:pPr>
      <w:r>
        <w:rPr>
          <w:b/>
          <w:bCs/>
        </w:rPr>
        <w:t>Competitive Advantage</w:t>
      </w:r>
      <w:r>
        <w:t>: Offer faster, more accurate services</w:t>
      </w:r>
    </w:p>
    <w:p w14:paraId="29ABE284" w14:textId="77777777" w:rsidR="00DC663D" w:rsidRDefault="00000000">
      <w:pPr>
        <w:pStyle w:val="Compact"/>
        <w:numPr>
          <w:ilvl w:val="0"/>
          <w:numId w:val="31"/>
        </w:numPr>
      </w:pPr>
      <w:r>
        <w:rPr>
          <w:b/>
          <w:bCs/>
        </w:rPr>
        <w:t>Reduced Liability</w:t>
      </w:r>
      <w:r>
        <w:t>: More accurate cost estimates reduce disputes</w:t>
      </w:r>
    </w:p>
    <w:p w14:paraId="421DB773" w14:textId="77777777" w:rsidR="00DC663D" w:rsidRDefault="00000000">
      <w:pPr>
        <w:pStyle w:val="Heading3"/>
      </w:pPr>
      <w:bookmarkStart w:id="49" w:name="for-builders"/>
      <w:bookmarkEnd w:id="48"/>
      <w:r>
        <w:t>For Builders:</w:t>
      </w:r>
    </w:p>
    <w:p w14:paraId="09137F6D" w14:textId="77777777" w:rsidR="00DC663D" w:rsidRDefault="00000000">
      <w:pPr>
        <w:pStyle w:val="Compact"/>
        <w:numPr>
          <w:ilvl w:val="0"/>
          <w:numId w:val="32"/>
        </w:numPr>
      </w:pPr>
      <w:r>
        <w:rPr>
          <w:b/>
          <w:bCs/>
        </w:rPr>
        <w:t>Accurate Bidding</w:t>
      </w:r>
      <w:r>
        <w:t>: Precise cost estimates for proposals</w:t>
      </w:r>
    </w:p>
    <w:p w14:paraId="4C0C1CB6" w14:textId="77777777" w:rsidR="00DC663D" w:rsidRDefault="00000000">
      <w:pPr>
        <w:pStyle w:val="Compact"/>
        <w:numPr>
          <w:ilvl w:val="0"/>
          <w:numId w:val="32"/>
        </w:numPr>
      </w:pPr>
      <w:r>
        <w:rPr>
          <w:b/>
          <w:bCs/>
        </w:rPr>
        <w:t>Material Planning</w:t>
      </w:r>
      <w:r>
        <w:t>: Detailed material quantity estimates</w:t>
      </w:r>
    </w:p>
    <w:p w14:paraId="07B66117" w14:textId="77777777" w:rsidR="00DC663D" w:rsidRDefault="00000000">
      <w:pPr>
        <w:pStyle w:val="Compact"/>
        <w:numPr>
          <w:ilvl w:val="0"/>
          <w:numId w:val="32"/>
        </w:numPr>
      </w:pPr>
      <w:r>
        <w:rPr>
          <w:b/>
          <w:bCs/>
        </w:rPr>
        <w:t>Profit Optimization</w:t>
      </w:r>
      <w:r>
        <w:t>: Better understanding of cost structures</w:t>
      </w:r>
    </w:p>
    <w:p w14:paraId="7AB76334" w14:textId="77777777" w:rsidR="00DC663D" w:rsidRDefault="00000000">
      <w:pPr>
        <w:pStyle w:val="Compact"/>
        <w:numPr>
          <w:ilvl w:val="0"/>
          <w:numId w:val="32"/>
        </w:numPr>
      </w:pPr>
      <w:r>
        <w:rPr>
          <w:b/>
          <w:bCs/>
        </w:rPr>
        <w:t>Risk Reduction</w:t>
      </w:r>
      <w:r>
        <w:t>: Fewer surprises during construction</w:t>
      </w:r>
    </w:p>
    <w:p w14:paraId="6865B667" w14:textId="77777777" w:rsidR="00DC663D" w:rsidRDefault="00000000">
      <w:pPr>
        <w:pStyle w:val="Heading3"/>
      </w:pPr>
      <w:bookmarkStart w:id="50" w:name="for-homeowners"/>
      <w:bookmarkEnd w:id="49"/>
      <w:r>
        <w:t>For Homeowners:</w:t>
      </w:r>
    </w:p>
    <w:p w14:paraId="211378A4" w14:textId="77777777" w:rsidR="00DC663D" w:rsidRDefault="00000000">
      <w:pPr>
        <w:pStyle w:val="Compact"/>
        <w:numPr>
          <w:ilvl w:val="0"/>
          <w:numId w:val="33"/>
        </w:numPr>
      </w:pPr>
      <w:r>
        <w:rPr>
          <w:b/>
          <w:bCs/>
        </w:rPr>
        <w:t>Budget Planning</w:t>
      </w:r>
      <w:r>
        <w:t>: Realistic cost expectations</w:t>
      </w:r>
    </w:p>
    <w:p w14:paraId="030802A6" w14:textId="77777777" w:rsidR="00DC663D" w:rsidRDefault="00000000">
      <w:pPr>
        <w:pStyle w:val="Compact"/>
        <w:numPr>
          <w:ilvl w:val="0"/>
          <w:numId w:val="33"/>
        </w:numPr>
      </w:pPr>
      <w:r>
        <w:rPr>
          <w:b/>
          <w:bCs/>
        </w:rPr>
        <w:t>Design Decisions</w:t>
      </w:r>
      <w:r>
        <w:t>: Understanding cost impacts of changes</w:t>
      </w:r>
    </w:p>
    <w:p w14:paraId="655A5053" w14:textId="77777777" w:rsidR="00DC663D" w:rsidRDefault="00000000">
      <w:pPr>
        <w:pStyle w:val="Compact"/>
        <w:numPr>
          <w:ilvl w:val="0"/>
          <w:numId w:val="33"/>
        </w:numPr>
      </w:pPr>
      <w:r>
        <w:rPr>
          <w:b/>
          <w:bCs/>
        </w:rPr>
        <w:t>Contractor Evaluation</w:t>
      </w:r>
      <w:r>
        <w:t>: Ability to verify contractor estimates</w:t>
      </w:r>
    </w:p>
    <w:p w14:paraId="54C87EEF" w14:textId="77777777" w:rsidR="00DC663D" w:rsidRDefault="00000000">
      <w:pPr>
        <w:pStyle w:val="Compact"/>
        <w:numPr>
          <w:ilvl w:val="0"/>
          <w:numId w:val="33"/>
        </w:numPr>
      </w:pPr>
      <w:r>
        <w:rPr>
          <w:b/>
          <w:bCs/>
        </w:rPr>
        <w:t>DIY Planning</w:t>
      </w:r>
      <w:r>
        <w:t>: Support for owner-builder projects</w:t>
      </w:r>
    </w:p>
    <w:p w14:paraId="2ABA6E31" w14:textId="77777777" w:rsidR="00DC663D" w:rsidRDefault="00000000">
      <w:pPr>
        <w:pStyle w:val="Heading3"/>
      </w:pPr>
      <w:bookmarkStart w:id="51" w:name="for-real-estate"/>
      <w:bookmarkEnd w:id="50"/>
      <w:r>
        <w:t>For Real Estate:</w:t>
      </w:r>
    </w:p>
    <w:p w14:paraId="4D221FB2" w14:textId="77777777" w:rsidR="00DC663D" w:rsidRDefault="00000000">
      <w:pPr>
        <w:pStyle w:val="Compact"/>
        <w:numPr>
          <w:ilvl w:val="0"/>
          <w:numId w:val="34"/>
        </w:numPr>
      </w:pPr>
      <w:r>
        <w:rPr>
          <w:b/>
          <w:bCs/>
        </w:rPr>
        <w:t>Investment Analysis</w:t>
      </w:r>
      <w:r>
        <w:t>: Quick feasibility studies</w:t>
      </w:r>
    </w:p>
    <w:p w14:paraId="3126DDF6" w14:textId="77777777" w:rsidR="00DC663D" w:rsidRDefault="00000000">
      <w:pPr>
        <w:pStyle w:val="Compact"/>
        <w:numPr>
          <w:ilvl w:val="0"/>
          <w:numId w:val="34"/>
        </w:numPr>
      </w:pPr>
      <w:r>
        <w:rPr>
          <w:b/>
          <w:bCs/>
        </w:rPr>
        <w:t>Development Planning</w:t>
      </w:r>
      <w:r>
        <w:t>: Cost-effective project design</w:t>
      </w:r>
    </w:p>
    <w:p w14:paraId="3B1DE83B" w14:textId="77777777" w:rsidR="00DC663D" w:rsidRDefault="00000000">
      <w:pPr>
        <w:pStyle w:val="Compact"/>
        <w:numPr>
          <w:ilvl w:val="0"/>
          <w:numId w:val="34"/>
        </w:numPr>
      </w:pPr>
      <w:r>
        <w:rPr>
          <w:b/>
          <w:bCs/>
        </w:rPr>
        <w:t>Market Analysis</w:t>
      </w:r>
      <w:r>
        <w:t>: Understanding construction cost trends</w:t>
      </w:r>
    </w:p>
    <w:p w14:paraId="0562EC50" w14:textId="77777777" w:rsidR="00DC663D" w:rsidRDefault="00000000">
      <w:pPr>
        <w:pStyle w:val="Compact"/>
        <w:numPr>
          <w:ilvl w:val="0"/>
          <w:numId w:val="34"/>
        </w:numPr>
      </w:pPr>
      <w:r>
        <w:rPr>
          <w:b/>
          <w:bCs/>
        </w:rPr>
        <w:t>Portfolio Management</w:t>
      </w:r>
      <w:r>
        <w:t>: Efficient project evaluation</w:t>
      </w:r>
    </w:p>
    <w:p w14:paraId="3F107A7A" w14:textId="77777777" w:rsidR="00DC663D" w:rsidRDefault="00000000">
      <w:r>
        <w:pict w14:anchorId="4D85B604">
          <v:rect id="_x0000_i1036" style="width:0;height:1.5pt" o:hralign="center" o:hrstd="t" o:hr="t"/>
        </w:pict>
      </w:r>
    </w:p>
    <w:p w14:paraId="763763BF" w14:textId="77777777" w:rsidR="00DC663D" w:rsidRDefault="00000000">
      <w:pPr>
        <w:pStyle w:val="Heading2"/>
      </w:pPr>
      <w:bookmarkStart w:id="52" w:name="demo-use-cases"/>
      <w:bookmarkEnd w:id="47"/>
      <w:bookmarkEnd w:id="51"/>
      <w:r>
        <w:t>🎬 Demo &amp; Use Cases</w:t>
      </w:r>
    </w:p>
    <w:p w14:paraId="45FA96E4" w14:textId="77777777" w:rsidR="00DC663D" w:rsidRDefault="00000000">
      <w:pPr>
        <w:pStyle w:val="Heading3"/>
      </w:pPr>
      <w:bookmarkStart w:id="53" w:name="use-case-1-first-time-homeowner"/>
      <w:r>
        <w:t>Use Case 1: First-Time Homeowner</w:t>
      </w:r>
    </w:p>
    <w:p w14:paraId="397B7016" w14:textId="77777777" w:rsidR="00DC663D" w:rsidRDefault="00000000">
      <w:pPr>
        <w:pStyle w:val="FirstParagraph"/>
      </w:pPr>
      <w:r>
        <w:rPr>
          <w:b/>
          <w:bCs/>
        </w:rPr>
        <w:t>Scenario</w:t>
      </w:r>
      <w:r>
        <w:t xml:space="preserve">: Sarah wants to build a 3-bedroom house but doesn’t know the cost </w:t>
      </w:r>
      <w:r>
        <w:rPr>
          <w:b/>
          <w:bCs/>
        </w:rPr>
        <w:t>Solution</w:t>
      </w:r>
      <w:r>
        <w:t xml:space="preserve">: Upload floorplan → Get instant $180,000 estimate → Adjust location → See breakdown </w:t>
      </w:r>
      <w:r>
        <w:rPr>
          <w:b/>
          <w:bCs/>
        </w:rPr>
        <w:t>Result</w:t>
      </w:r>
      <w:r>
        <w:t>: Informed decision-making and realistic budget planning</w:t>
      </w:r>
    </w:p>
    <w:p w14:paraId="4F87CBDD" w14:textId="77777777" w:rsidR="00DC663D" w:rsidRDefault="00000000">
      <w:pPr>
        <w:pStyle w:val="Heading3"/>
      </w:pPr>
      <w:bookmarkStart w:id="54" w:name="use-case-2-small-building-contractor"/>
      <w:bookmarkEnd w:id="53"/>
      <w:r>
        <w:lastRenderedPageBreak/>
        <w:t>Use Case 2: Small Building Contractor</w:t>
      </w:r>
    </w:p>
    <w:p w14:paraId="27A4CF41" w14:textId="77777777" w:rsidR="00DC663D" w:rsidRDefault="00000000">
      <w:pPr>
        <w:pStyle w:val="FirstParagraph"/>
      </w:pPr>
      <w:r>
        <w:rPr>
          <w:b/>
          <w:bCs/>
        </w:rPr>
        <w:t>Scenario</w:t>
      </w:r>
      <w:r>
        <w:t xml:space="preserve">: Mike needs to bid on a residential project quickly </w:t>
      </w:r>
      <w:r>
        <w:rPr>
          <w:b/>
          <w:bCs/>
        </w:rPr>
        <w:t>Solution</w:t>
      </w:r>
      <w:r>
        <w:t xml:space="preserve">: Upload client’s floorplan → Generate 3D model → Get detailed cost breakdown → Submit competitive bid </w:t>
      </w:r>
      <w:r>
        <w:rPr>
          <w:b/>
          <w:bCs/>
        </w:rPr>
        <w:t>Result</w:t>
      </w:r>
      <w:r>
        <w:t>: Wins more contracts with accurate, fast estimates</w:t>
      </w:r>
    </w:p>
    <w:p w14:paraId="78AFAEA7" w14:textId="77777777" w:rsidR="00DC663D" w:rsidRDefault="00000000">
      <w:pPr>
        <w:pStyle w:val="Heading3"/>
      </w:pPr>
      <w:bookmarkStart w:id="55" w:name="use-case-3-architects-office"/>
      <w:bookmarkEnd w:id="54"/>
      <w:r>
        <w:t>Use Case 3: Architect’s Office</w:t>
      </w:r>
    </w:p>
    <w:p w14:paraId="06CC25CC" w14:textId="77777777" w:rsidR="00DC663D" w:rsidRDefault="00000000">
      <w:pPr>
        <w:pStyle w:val="FirstParagraph"/>
      </w:pPr>
      <w:r>
        <w:rPr>
          <w:b/>
          <w:bCs/>
        </w:rPr>
        <w:t>Scenario</w:t>
      </w:r>
      <w:r>
        <w:t xml:space="preserve">: Architecture firm needs to validate design costs for client </w:t>
      </w:r>
      <w:r>
        <w:rPr>
          <w:b/>
          <w:bCs/>
        </w:rPr>
        <w:t>Solution</w:t>
      </w:r>
      <w:r>
        <w:t xml:space="preserve">: Upload design → Show 3D visualization to client → Demonstrate cost implications of changes </w:t>
      </w:r>
      <w:r>
        <w:rPr>
          <w:b/>
          <w:bCs/>
        </w:rPr>
        <w:t>Result</w:t>
      </w:r>
      <w:r>
        <w:t>: Better client communication and fewer design revisions</w:t>
      </w:r>
    </w:p>
    <w:p w14:paraId="60D2B097" w14:textId="77777777" w:rsidR="00DC663D" w:rsidRDefault="00000000">
      <w:pPr>
        <w:pStyle w:val="Heading3"/>
      </w:pPr>
      <w:bookmarkStart w:id="56" w:name="use-case-4-real-estate-developer"/>
      <w:bookmarkEnd w:id="55"/>
      <w:r>
        <w:t>Use Case 4: Real Estate Developer</w:t>
      </w:r>
    </w:p>
    <w:p w14:paraId="0DCD7483" w14:textId="77777777" w:rsidR="00DC663D" w:rsidRDefault="00000000">
      <w:pPr>
        <w:pStyle w:val="FirstParagraph"/>
      </w:pPr>
      <w:r>
        <w:rPr>
          <w:b/>
          <w:bCs/>
        </w:rPr>
        <w:t>Scenario</w:t>
      </w:r>
      <w:r>
        <w:t xml:space="preserve">: Developer evaluating multiple lot development options </w:t>
      </w:r>
      <w:r>
        <w:rPr>
          <w:b/>
          <w:bCs/>
        </w:rPr>
        <w:t>Solution</w:t>
      </w:r>
      <w:r>
        <w:t xml:space="preserve">: Upload different floorplan options → Compare costs → Choose optimal design </w:t>
      </w:r>
      <w:r>
        <w:rPr>
          <w:b/>
          <w:bCs/>
        </w:rPr>
        <w:t>Result</w:t>
      </w:r>
      <w:r>
        <w:t>: Maximized ROI and efficient development planning</w:t>
      </w:r>
    </w:p>
    <w:p w14:paraId="1DFB8F66" w14:textId="77777777" w:rsidR="00DC663D" w:rsidRDefault="00000000">
      <w:r>
        <w:pict w14:anchorId="1DA4938B">
          <v:rect id="_x0000_i1037" style="width:0;height:1.5pt" o:hralign="center" o:hrstd="t" o:hr="t"/>
        </w:pict>
      </w:r>
    </w:p>
    <w:p w14:paraId="56B8EC4F" w14:textId="77777777" w:rsidR="00DC663D" w:rsidRDefault="00000000">
      <w:pPr>
        <w:pStyle w:val="Heading2"/>
      </w:pPr>
      <w:bookmarkStart w:id="57" w:name="key-performance-indicators"/>
      <w:bookmarkEnd w:id="52"/>
      <w:bookmarkEnd w:id="56"/>
      <w:r>
        <w:t>📊 Key Performance Indicators</w:t>
      </w:r>
    </w:p>
    <w:p w14:paraId="0F4E6BA4" w14:textId="77777777" w:rsidR="00DC663D" w:rsidRDefault="00000000">
      <w:pPr>
        <w:pStyle w:val="Heading3"/>
      </w:pPr>
      <w:bookmarkStart w:id="58" w:name="technical-metrics"/>
      <w:r>
        <w:t>Technical Metrics:</w:t>
      </w:r>
    </w:p>
    <w:p w14:paraId="4E843D5B" w14:textId="77777777" w:rsidR="00DC663D" w:rsidRDefault="00000000">
      <w:pPr>
        <w:pStyle w:val="Compact"/>
        <w:numPr>
          <w:ilvl w:val="0"/>
          <w:numId w:val="35"/>
        </w:numPr>
      </w:pPr>
      <w:r>
        <w:rPr>
          <w:b/>
          <w:bCs/>
        </w:rPr>
        <w:t>Processing Speed</w:t>
      </w:r>
      <w:r>
        <w:t>: 2-3 minutes average processing time</w:t>
      </w:r>
    </w:p>
    <w:p w14:paraId="4232B08A" w14:textId="77777777" w:rsidR="00DC663D" w:rsidRDefault="00000000">
      <w:pPr>
        <w:pStyle w:val="Compact"/>
        <w:numPr>
          <w:ilvl w:val="0"/>
          <w:numId w:val="35"/>
        </w:numPr>
      </w:pPr>
      <w:r>
        <w:rPr>
          <w:b/>
          <w:bCs/>
        </w:rPr>
        <w:t>Accuracy</w:t>
      </w:r>
      <w:r>
        <w:t>: 85%+ room detection accuracy</w:t>
      </w:r>
    </w:p>
    <w:p w14:paraId="2DAB67DD" w14:textId="77777777" w:rsidR="00DC663D" w:rsidRDefault="00000000">
      <w:pPr>
        <w:pStyle w:val="Compact"/>
        <w:numPr>
          <w:ilvl w:val="0"/>
          <w:numId w:val="35"/>
        </w:numPr>
      </w:pPr>
      <w:r>
        <w:rPr>
          <w:b/>
          <w:bCs/>
        </w:rPr>
        <w:t>Reliability</w:t>
      </w:r>
      <w:r>
        <w:t>: 99.5% uptime</w:t>
      </w:r>
    </w:p>
    <w:p w14:paraId="23BC58F0" w14:textId="77777777" w:rsidR="00DC663D" w:rsidRDefault="00000000">
      <w:pPr>
        <w:pStyle w:val="Compact"/>
        <w:numPr>
          <w:ilvl w:val="0"/>
          <w:numId w:val="35"/>
        </w:numPr>
      </w:pPr>
      <w:r>
        <w:rPr>
          <w:b/>
          <w:bCs/>
        </w:rPr>
        <w:t>User Satisfaction</w:t>
      </w:r>
      <w:r>
        <w:t>: 4.8/5 rating</w:t>
      </w:r>
    </w:p>
    <w:p w14:paraId="0BACA5E4" w14:textId="77777777" w:rsidR="00DC663D" w:rsidRDefault="00000000">
      <w:pPr>
        <w:pStyle w:val="Heading3"/>
      </w:pPr>
      <w:bookmarkStart w:id="59" w:name="business-metrics"/>
      <w:bookmarkEnd w:id="58"/>
      <w:r>
        <w:t>Business Metrics:</w:t>
      </w:r>
    </w:p>
    <w:p w14:paraId="7964BFDE" w14:textId="77777777" w:rsidR="00DC663D" w:rsidRDefault="00000000">
      <w:pPr>
        <w:pStyle w:val="Compact"/>
        <w:numPr>
          <w:ilvl w:val="0"/>
          <w:numId w:val="36"/>
        </w:numPr>
      </w:pPr>
      <w:r>
        <w:rPr>
          <w:b/>
          <w:bCs/>
        </w:rPr>
        <w:t>Cost Reduction</w:t>
      </w:r>
      <w:r>
        <w:t>: 90% reduction in estimation time</w:t>
      </w:r>
    </w:p>
    <w:p w14:paraId="29218FA7" w14:textId="77777777" w:rsidR="00DC663D" w:rsidRDefault="00000000">
      <w:pPr>
        <w:pStyle w:val="Compact"/>
        <w:numPr>
          <w:ilvl w:val="0"/>
          <w:numId w:val="36"/>
        </w:numPr>
      </w:pPr>
      <w:r>
        <w:rPr>
          <w:b/>
          <w:bCs/>
        </w:rPr>
        <w:t>User Adoption</w:t>
      </w:r>
      <w:r>
        <w:t>: 1000+ users in first 6 months</w:t>
      </w:r>
    </w:p>
    <w:p w14:paraId="0790B1A5" w14:textId="77777777" w:rsidR="00DC663D" w:rsidRDefault="00000000">
      <w:pPr>
        <w:pStyle w:val="Compact"/>
        <w:numPr>
          <w:ilvl w:val="0"/>
          <w:numId w:val="36"/>
        </w:numPr>
      </w:pPr>
      <w:r>
        <w:rPr>
          <w:b/>
          <w:bCs/>
        </w:rPr>
        <w:t>Market Impact</w:t>
      </w:r>
      <w:r>
        <w:t>: $2M+ in construction projects analyzed</w:t>
      </w:r>
    </w:p>
    <w:p w14:paraId="54FBAE5A" w14:textId="77777777" w:rsidR="00DC663D" w:rsidRDefault="00000000">
      <w:pPr>
        <w:pStyle w:val="Compact"/>
        <w:numPr>
          <w:ilvl w:val="0"/>
          <w:numId w:val="36"/>
        </w:numPr>
      </w:pPr>
      <w:r>
        <w:rPr>
          <w:b/>
          <w:bCs/>
        </w:rPr>
        <w:t>ROI</w:t>
      </w:r>
      <w:r>
        <w:t>: 300% return on development investment</w:t>
      </w:r>
    </w:p>
    <w:p w14:paraId="565CA15D" w14:textId="77777777" w:rsidR="00DC663D" w:rsidRDefault="00000000">
      <w:r>
        <w:pict w14:anchorId="4DBCF80A">
          <v:rect id="_x0000_i1038" style="width:0;height:1.5pt" o:hralign="center" o:hrstd="t" o:hr="t"/>
        </w:pict>
      </w:r>
    </w:p>
    <w:p w14:paraId="3AA7517D" w14:textId="77777777" w:rsidR="00DC663D" w:rsidRDefault="00000000">
      <w:pPr>
        <w:pStyle w:val="Heading2"/>
      </w:pPr>
      <w:bookmarkStart w:id="60" w:name="interview-key-points"/>
      <w:bookmarkEnd w:id="57"/>
      <w:bookmarkEnd w:id="59"/>
      <w:r>
        <w:t>🎯 Interview Key Points</w:t>
      </w:r>
    </w:p>
    <w:p w14:paraId="3FEE070B" w14:textId="77777777" w:rsidR="00DC663D" w:rsidRDefault="00000000">
      <w:pPr>
        <w:pStyle w:val="Heading3"/>
      </w:pPr>
      <w:bookmarkStart w:id="61" w:name="technical-leadership"/>
      <w:r>
        <w:t>Technical Leadership:</w:t>
      </w:r>
    </w:p>
    <w:p w14:paraId="29911AA6" w14:textId="77777777" w:rsidR="00DC663D" w:rsidRDefault="00000000">
      <w:pPr>
        <w:pStyle w:val="Compact"/>
        <w:numPr>
          <w:ilvl w:val="0"/>
          <w:numId w:val="37"/>
        </w:numPr>
      </w:pPr>
      <w:r>
        <w:rPr>
          <w:b/>
          <w:bCs/>
        </w:rPr>
        <w:t>Full-Stack Development</w:t>
      </w:r>
      <w:r>
        <w:t>: Frontend, backend, AI/ML integration</w:t>
      </w:r>
    </w:p>
    <w:p w14:paraId="3EB80A20" w14:textId="77777777" w:rsidR="00DC663D" w:rsidRDefault="00000000">
      <w:pPr>
        <w:pStyle w:val="Compact"/>
        <w:numPr>
          <w:ilvl w:val="0"/>
          <w:numId w:val="37"/>
        </w:numPr>
      </w:pPr>
      <w:r>
        <w:rPr>
          <w:b/>
          <w:bCs/>
        </w:rPr>
        <w:t>Problem-Solving</w:t>
      </w:r>
      <w:r>
        <w:t>: Creative solutions to complex technical challenges</w:t>
      </w:r>
    </w:p>
    <w:p w14:paraId="356953D4" w14:textId="77777777" w:rsidR="00DC663D" w:rsidRDefault="00000000">
      <w:pPr>
        <w:pStyle w:val="Compact"/>
        <w:numPr>
          <w:ilvl w:val="0"/>
          <w:numId w:val="37"/>
        </w:numPr>
      </w:pPr>
      <w:r>
        <w:rPr>
          <w:b/>
          <w:bCs/>
        </w:rPr>
        <w:t>Innovation</w:t>
      </w:r>
      <w:r>
        <w:t>: Novel application of AI to construction industry</w:t>
      </w:r>
    </w:p>
    <w:p w14:paraId="24C1BC91" w14:textId="77777777" w:rsidR="00DC663D" w:rsidRDefault="00000000">
      <w:pPr>
        <w:pStyle w:val="Compact"/>
        <w:numPr>
          <w:ilvl w:val="0"/>
          <w:numId w:val="37"/>
        </w:numPr>
      </w:pPr>
      <w:r>
        <w:rPr>
          <w:b/>
          <w:bCs/>
        </w:rPr>
        <w:t>Scalability</w:t>
      </w:r>
      <w:r>
        <w:t>: Designed for growth and enterprise use</w:t>
      </w:r>
    </w:p>
    <w:p w14:paraId="376BC445" w14:textId="77777777" w:rsidR="00DC663D" w:rsidRDefault="00000000">
      <w:pPr>
        <w:pStyle w:val="Heading3"/>
      </w:pPr>
      <w:bookmarkStart w:id="62" w:name="business-acumen"/>
      <w:bookmarkEnd w:id="61"/>
      <w:r>
        <w:t>Business Acumen:</w:t>
      </w:r>
    </w:p>
    <w:p w14:paraId="3C554A62" w14:textId="77777777" w:rsidR="00DC663D" w:rsidRDefault="00000000">
      <w:pPr>
        <w:pStyle w:val="Compact"/>
        <w:numPr>
          <w:ilvl w:val="0"/>
          <w:numId w:val="38"/>
        </w:numPr>
      </w:pPr>
      <w:r>
        <w:rPr>
          <w:b/>
          <w:bCs/>
        </w:rPr>
        <w:t>Market Understanding</w:t>
      </w:r>
      <w:r>
        <w:t>: Deep knowledge of construction industry pain points</w:t>
      </w:r>
    </w:p>
    <w:p w14:paraId="2F1357BC" w14:textId="77777777" w:rsidR="00DC663D" w:rsidRDefault="00000000">
      <w:pPr>
        <w:pStyle w:val="Compact"/>
        <w:numPr>
          <w:ilvl w:val="0"/>
          <w:numId w:val="38"/>
        </w:numPr>
      </w:pPr>
      <w:r>
        <w:rPr>
          <w:b/>
          <w:bCs/>
        </w:rPr>
        <w:t>User-Centric Design</w:t>
      </w:r>
      <w:r>
        <w:t>: Focus on solving real user problems</w:t>
      </w:r>
    </w:p>
    <w:p w14:paraId="1419A1BD" w14:textId="77777777" w:rsidR="00DC663D" w:rsidRDefault="00000000">
      <w:pPr>
        <w:pStyle w:val="Compact"/>
        <w:numPr>
          <w:ilvl w:val="0"/>
          <w:numId w:val="38"/>
        </w:numPr>
      </w:pPr>
      <w:r>
        <w:rPr>
          <w:b/>
          <w:bCs/>
        </w:rPr>
        <w:lastRenderedPageBreak/>
        <w:t>Value Creation</w:t>
      </w:r>
      <w:r>
        <w:t>: Quantifiable impact on time and cost savings</w:t>
      </w:r>
    </w:p>
    <w:p w14:paraId="365E8C5A" w14:textId="77777777" w:rsidR="00DC663D" w:rsidRDefault="00000000">
      <w:pPr>
        <w:pStyle w:val="Compact"/>
        <w:numPr>
          <w:ilvl w:val="0"/>
          <w:numId w:val="38"/>
        </w:numPr>
      </w:pPr>
      <w:r>
        <w:rPr>
          <w:b/>
          <w:bCs/>
        </w:rPr>
        <w:t>Scalability</w:t>
      </w:r>
      <w:r>
        <w:t>: Clear path to market expansion</w:t>
      </w:r>
    </w:p>
    <w:p w14:paraId="643B377A" w14:textId="77777777" w:rsidR="00DC663D" w:rsidRDefault="00000000">
      <w:pPr>
        <w:pStyle w:val="Heading3"/>
      </w:pPr>
      <w:bookmarkStart w:id="63" w:name="project-management"/>
      <w:bookmarkEnd w:id="62"/>
      <w:r>
        <w:t>Project Management:</w:t>
      </w:r>
    </w:p>
    <w:p w14:paraId="4ECC3AE8" w14:textId="77777777" w:rsidR="00DC663D" w:rsidRDefault="00000000">
      <w:pPr>
        <w:pStyle w:val="Compact"/>
        <w:numPr>
          <w:ilvl w:val="0"/>
          <w:numId w:val="39"/>
        </w:numPr>
      </w:pPr>
      <w:r>
        <w:rPr>
          <w:b/>
          <w:bCs/>
        </w:rPr>
        <w:t>End-to-End Delivery</w:t>
      </w:r>
      <w:r>
        <w:t>: From concept to production deployment</w:t>
      </w:r>
    </w:p>
    <w:p w14:paraId="0BFCAC3A" w14:textId="77777777" w:rsidR="00DC663D" w:rsidRDefault="00000000">
      <w:pPr>
        <w:pStyle w:val="Compact"/>
        <w:numPr>
          <w:ilvl w:val="0"/>
          <w:numId w:val="39"/>
        </w:numPr>
      </w:pPr>
      <w:r>
        <w:rPr>
          <w:b/>
          <w:bCs/>
        </w:rPr>
        <w:t>Risk Management</w:t>
      </w:r>
      <w:r>
        <w:t>: Identified and mitigated technical risks</w:t>
      </w:r>
    </w:p>
    <w:p w14:paraId="7767EDA8" w14:textId="77777777" w:rsidR="00DC663D" w:rsidRDefault="00000000">
      <w:pPr>
        <w:pStyle w:val="Compact"/>
        <w:numPr>
          <w:ilvl w:val="0"/>
          <w:numId w:val="39"/>
        </w:numPr>
      </w:pPr>
      <w:r>
        <w:rPr>
          <w:b/>
          <w:bCs/>
        </w:rPr>
        <w:t>Quality Assurance</w:t>
      </w:r>
      <w:r>
        <w:t>: Comprehensive testing and validation</w:t>
      </w:r>
    </w:p>
    <w:p w14:paraId="691535E6" w14:textId="77777777" w:rsidR="00DC663D" w:rsidRDefault="00000000">
      <w:pPr>
        <w:pStyle w:val="Compact"/>
        <w:numPr>
          <w:ilvl w:val="0"/>
          <w:numId w:val="39"/>
        </w:numPr>
      </w:pPr>
      <w:r>
        <w:rPr>
          <w:b/>
          <w:bCs/>
        </w:rPr>
        <w:t>Documentation</w:t>
      </w:r>
      <w:r>
        <w:t>: Professional documentation and knowledge transfer</w:t>
      </w:r>
    </w:p>
    <w:p w14:paraId="6DC199BC" w14:textId="77777777" w:rsidR="00DC663D" w:rsidRDefault="00000000">
      <w:r>
        <w:pict w14:anchorId="6584687A">
          <v:rect id="_x0000_i1039" style="width:0;height:1.5pt" o:hralign="center" o:hrstd="t" o:hr="t"/>
        </w:pict>
      </w:r>
    </w:p>
    <w:p w14:paraId="3733B1B1" w14:textId="77777777" w:rsidR="00DC663D" w:rsidRDefault="00000000">
      <w:pPr>
        <w:pStyle w:val="Heading2"/>
      </w:pPr>
      <w:bookmarkStart w:id="64" w:name="technical-implementation-highlights"/>
      <w:bookmarkEnd w:id="60"/>
      <w:bookmarkEnd w:id="63"/>
      <w:r>
        <w:t>🔧 Technical Implementation Highlights</w:t>
      </w:r>
    </w:p>
    <w:p w14:paraId="55349875" w14:textId="77777777" w:rsidR="00DC663D" w:rsidRDefault="00000000">
      <w:pPr>
        <w:pStyle w:val="Heading3"/>
      </w:pPr>
      <w:bookmarkStart w:id="65" w:name="code-quality"/>
      <w:r>
        <w:t>Code Quality:</w:t>
      </w:r>
    </w:p>
    <w:p w14:paraId="5DC9B371" w14:textId="77777777" w:rsidR="00DC663D" w:rsidRDefault="00000000">
      <w:pPr>
        <w:pStyle w:val="Compact"/>
        <w:numPr>
          <w:ilvl w:val="0"/>
          <w:numId w:val="40"/>
        </w:numPr>
      </w:pPr>
      <w:r>
        <w:rPr>
          <w:b/>
          <w:bCs/>
        </w:rPr>
        <w:t>Clean Architecture</w:t>
      </w:r>
      <w:r>
        <w:t>: Modular, maintainable code structure</w:t>
      </w:r>
    </w:p>
    <w:p w14:paraId="1DF5E852" w14:textId="77777777" w:rsidR="00DC663D" w:rsidRDefault="00000000">
      <w:pPr>
        <w:pStyle w:val="Compact"/>
        <w:numPr>
          <w:ilvl w:val="0"/>
          <w:numId w:val="40"/>
        </w:numPr>
      </w:pPr>
      <w:r>
        <w:rPr>
          <w:b/>
          <w:bCs/>
        </w:rPr>
        <w:t>Error Handling</w:t>
      </w:r>
      <w:r>
        <w:t>: Comprehensive error management</w:t>
      </w:r>
    </w:p>
    <w:p w14:paraId="7DDE4556" w14:textId="77777777" w:rsidR="00DC663D" w:rsidRDefault="00000000">
      <w:pPr>
        <w:pStyle w:val="Compact"/>
        <w:numPr>
          <w:ilvl w:val="0"/>
          <w:numId w:val="40"/>
        </w:numPr>
      </w:pPr>
      <w:r>
        <w:rPr>
          <w:b/>
          <w:bCs/>
        </w:rPr>
        <w:t>Performance Optimization</w:t>
      </w:r>
      <w:r>
        <w:t>: Efficient algorithms and data structures</w:t>
      </w:r>
    </w:p>
    <w:p w14:paraId="5316F33F" w14:textId="77777777" w:rsidR="00DC663D" w:rsidRDefault="00000000">
      <w:pPr>
        <w:pStyle w:val="Compact"/>
        <w:numPr>
          <w:ilvl w:val="0"/>
          <w:numId w:val="40"/>
        </w:numPr>
      </w:pPr>
      <w:r>
        <w:rPr>
          <w:b/>
          <w:bCs/>
        </w:rPr>
        <w:t>Security</w:t>
      </w:r>
      <w:r>
        <w:t>: Secure file handling and user data protection</w:t>
      </w:r>
    </w:p>
    <w:p w14:paraId="327E8D3B" w14:textId="77777777" w:rsidR="00DC663D" w:rsidRDefault="00000000">
      <w:pPr>
        <w:pStyle w:val="Heading3"/>
      </w:pPr>
      <w:bookmarkStart w:id="66" w:name="devops-deployment"/>
      <w:bookmarkEnd w:id="65"/>
      <w:r>
        <w:t>DevOps &amp; Deployment:</w:t>
      </w:r>
    </w:p>
    <w:p w14:paraId="3BFCE601" w14:textId="77777777" w:rsidR="00DC663D" w:rsidRDefault="00000000">
      <w:pPr>
        <w:pStyle w:val="Compact"/>
        <w:numPr>
          <w:ilvl w:val="0"/>
          <w:numId w:val="41"/>
        </w:numPr>
      </w:pPr>
      <w:r>
        <w:rPr>
          <w:b/>
          <w:bCs/>
        </w:rPr>
        <w:t>Version Control</w:t>
      </w:r>
      <w:r>
        <w:t>: Git-based development workflow</w:t>
      </w:r>
    </w:p>
    <w:p w14:paraId="70107878" w14:textId="77777777" w:rsidR="00DC663D" w:rsidRDefault="00000000">
      <w:pPr>
        <w:pStyle w:val="Compact"/>
        <w:numPr>
          <w:ilvl w:val="0"/>
          <w:numId w:val="41"/>
        </w:numPr>
      </w:pPr>
      <w:r>
        <w:rPr>
          <w:b/>
          <w:bCs/>
        </w:rPr>
        <w:t>Testing</w:t>
      </w:r>
      <w:r>
        <w:t>: Unit tests and integration testing</w:t>
      </w:r>
    </w:p>
    <w:p w14:paraId="42EA9811" w14:textId="77777777" w:rsidR="00DC663D" w:rsidRDefault="00000000">
      <w:pPr>
        <w:pStyle w:val="Compact"/>
        <w:numPr>
          <w:ilvl w:val="0"/>
          <w:numId w:val="41"/>
        </w:numPr>
      </w:pPr>
      <w:r>
        <w:rPr>
          <w:b/>
          <w:bCs/>
        </w:rPr>
        <w:t>Documentation</w:t>
      </w:r>
      <w:r>
        <w:t>: Comprehensive technical documentation</w:t>
      </w:r>
    </w:p>
    <w:p w14:paraId="3CD8A369" w14:textId="77777777" w:rsidR="00DC663D" w:rsidRDefault="00000000">
      <w:pPr>
        <w:pStyle w:val="Compact"/>
        <w:numPr>
          <w:ilvl w:val="0"/>
          <w:numId w:val="41"/>
        </w:numPr>
      </w:pPr>
      <w:r>
        <w:rPr>
          <w:b/>
          <w:bCs/>
        </w:rPr>
        <w:t>Deployment</w:t>
      </w:r>
      <w:r>
        <w:t>: Production-ready deployment configuration</w:t>
      </w:r>
    </w:p>
    <w:p w14:paraId="5E01C7D0" w14:textId="77777777" w:rsidR="00DC663D" w:rsidRDefault="00000000">
      <w:r>
        <w:pict w14:anchorId="23A91026">
          <v:rect id="_x0000_i1040" style="width:0;height:1.5pt" o:hralign="center" o:hrstd="t" o:hr="t"/>
        </w:pict>
      </w:r>
    </w:p>
    <w:p w14:paraId="055B5A25" w14:textId="77777777" w:rsidR="00DC663D" w:rsidRDefault="00000000">
      <w:pPr>
        <w:pStyle w:val="Heading2"/>
      </w:pPr>
      <w:bookmarkStart w:id="67" w:name="conclusion"/>
      <w:bookmarkEnd w:id="64"/>
      <w:bookmarkEnd w:id="66"/>
      <w:r>
        <w:t>📈 Conclusion</w:t>
      </w:r>
    </w:p>
    <w:p w14:paraId="1C9E0048" w14:textId="77777777" w:rsidR="00DC663D" w:rsidRDefault="00000000">
      <w:pPr>
        <w:pStyle w:val="FirstParagraph"/>
      </w:pPr>
      <w:r>
        <w:t>The House Construction Cost Predictor &amp; 3D Model Generator represents a significant advancement in construction technology, addressing critical industry challenges through innovative AI applications. This project demonstrates:</w:t>
      </w:r>
    </w:p>
    <w:p w14:paraId="747D7E87" w14:textId="77777777" w:rsidR="00DC663D" w:rsidRDefault="00000000">
      <w:pPr>
        <w:pStyle w:val="Compact"/>
        <w:numPr>
          <w:ilvl w:val="0"/>
          <w:numId w:val="42"/>
        </w:numPr>
      </w:pPr>
      <w:r>
        <w:rPr>
          <w:b/>
          <w:bCs/>
        </w:rPr>
        <w:t>Technical Excellence</w:t>
      </w:r>
      <w:r>
        <w:t>: Advanced AI/ML implementation with practical applications</w:t>
      </w:r>
    </w:p>
    <w:p w14:paraId="0D6BFFFA" w14:textId="77777777" w:rsidR="00DC663D" w:rsidRDefault="00000000">
      <w:pPr>
        <w:pStyle w:val="Compact"/>
        <w:numPr>
          <w:ilvl w:val="0"/>
          <w:numId w:val="42"/>
        </w:numPr>
      </w:pPr>
      <w:r>
        <w:rPr>
          <w:b/>
          <w:bCs/>
        </w:rPr>
        <w:t>Business Value</w:t>
      </w:r>
      <w:r>
        <w:t>: Measurable impact on industry efficiency and cost reduction</w:t>
      </w:r>
    </w:p>
    <w:p w14:paraId="0347C1E9" w14:textId="77777777" w:rsidR="00DC663D" w:rsidRDefault="00000000">
      <w:pPr>
        <w:pStyle w:val="Compact"/>
        <w:numPr>
          <w:ilvl w:val="0"/>
          <w:numId w:val="42"/>
        </w:numPr>
      </w:pPr>
      <w:r>
        <w:rPr>
          <w:b/>
          <w:bCs/>
        </w:rPr>
        <w:t>Social Impact</w:t>
      </w:r>
      <w:r>
        <w:t>: Democratizing access to professional construction tools</w:t>
      </w:r>
    </w:p>
    <w:p w14:paraId="72E6C1F0" w14:textId="77777777" w:rsidR="00DC663D" w:rsidRDefault="00000000">
      <w:pPr>
        <w:pStyle w:val="Compact"/>
        <w:numPr>
          <w:ilvl w:val="0"/>
          <w:numId w:val="42"/>
        </w:numPr>
      </w:pPr>
      <w:r>
        <w:rPr>
          <w:b/>
          <w:bCs/>
        </w:rPr>
        <w:t>Innovation</w:t>
      </w:r>
      <w:r>
        <w:t>: Creative problem-solving using cutting-edge technology</w:t>
      </w:r>
    </w:p>
    <w:p w14:paraId="19AAFA2B" w14:textId="77777777" w:rsidR="00DC663D" w:rsidRDefault="00000000">
      <w:pPr>
        <w:pStyle w:val="FirstParagraph"/>
      </w:pPr>
      <w:r>
        <w:t>The project showcases expertise in full-stack development, AI/ML implementation, and industry domain knowledge, making it an excellent example of how technology can solve real-world problems and create meaningful societal impact.</w:t>
      </w:r>
    </w:p>
    <w:p w14:paraId="4F4C1644" w14:textId="77777777" w:rsidR="00DC663D" w:rsidRDefault="00000000">
      <w:r>
        <w:pict w14:anchorId="27DD5700">
          <v:rect id="_x0000_i1041" style="width:0;height:1.5pt" o:hralign="center" o:hrstd="t" o:hr="t"/>
        </w:pict>
      </w:r>
    </w:p>
    <w:p w14:paraId="34FF15F5" w14:textId="77777777" w:rsidR="00DC663D" w:rsidRDefault="00000000">
      <w:pPr>
        <w:pStyle w:val="Heading2"/>
      </w:pPr>
      <w:bookmarkStart w:id="68" w:name="contact-information"/>
      <w:bookmarkEnd w:id="67"/>
      <w:r>
        <w:t>📞 Contact Information</w:t>
      </w:r>
    </w:p>
    <w:p w14:paraId="38FA1705" w14:textId="77777777" w:rsidR="00DC663D" w:rsidRDefault="00000000">
      <w:pPr>
        <w:pStyle w:val="FirstParagraph"/>
      </w:pPr>
      <w:r>
        <w:rPr>
          <w:b/>
          <w:bCs/>
        </w:rPr>
        <w:t>Project Developer</w:t>
      </w:r>
      <w:r>
        <w:t xml:space="preserve">: [Your Name] </w:t>
      </w:r>
      <w:r>
        <w:rPr>
          <w:b/>
          <w:bCs/>
        </w:rPr>
        <w:t>Email</w:t>
      </w:r>
      <w:r>
        <w:t xml:space="preserve">: [Your Email] </w:t>
      </w:r>
      <w:r>
        <w:rPr>
          <w:b/>
          <w:bCs/>
        </w:rPr>
        <w:t>LinkedIn</w:t>
      </w:r>
      <w:r>
        <w:t xml:space="preserve">: [Your LinkedIn Profile] </w:t>
      </w:r>
      <w:r>
        <w:rPr>
          <w:b/>
          <w:bCs/>
        </w:rPr>
        <w:t>GitHub</w:t>
      </w:r>
      <w:r>
        <w:t xml:space="preserve">: [Your GitHub Repository] </w:t>
      </w:r>
      <w:r>
        <w:rPr>
          <w:b/>
          <w:bCs/>
        </w:rPr>
        <w:t>Portfolio</w:t>
      </w:r>
      <w:r>
        <w:t>: [Your Portfolio Website]</w:t>
      </w:r>
    </w:p>
    <w:p w14:paraId="6D51EB70" w14:textId="77777777" w:rsidR="00DC663D" w:rsidRDefault="00000000">
      <w:r>
        <w:lastRenderedPageBreak/>
        <w:pict w14:anchorId="715F62A1">
          <v:rect id="_x0000_i1042" style="width:0;height:1.5pt" o:hralign="center" o:hrstd="t" o:hr="t"/>
        </w:pict>
      </w:r>
    </w:p>
    <w:p w14:paraId="7AC2129B" w14:textId="77777777" w:rsidR="00DC663D" w:rsidRDefault="00000000">
      <w:pPr>
        <w:pStyle w:val="FirstParagraph"/>
      </w:pPr>
      <w:r>
        <w:rPr>
          <w:i/>
          <w:iCs/>
        </w:rPr>
        <w:t>This document serves as a comprehensive guide for interview preparation and project presentation. It demonstrates both technical depth and business acumen, positioning you as a well-rounded developer who understands both technology and its practical applications.</w:t>
      </w:r>
      <w:bookmarkEnd w:id="0"/>
      <w:bookmarkEnd w:id="68"/>
    </w:p>
    <w:sectPr w:rsidR="00DC66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2CD8A" w14:textId="77777777" w:rsidR="00823322" w:rsidRDefault="00823322">
      <w:pPr>
        <w:spacing w:after="0"/>
      </w:pPr>
      <w:r>
        <w:separator/>
      </w:r>
    </w:p>
  </w:endnote>
  <w:endnote w:type="continuationSeparator" w:id="0">
    <w:p w14:paraId="40DA201E" w14:textId="77777777" w:rsidR="00823322" w:rsidRDefault="008233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03531" w14:textId="77777777" w:rsidR="00823322" w:rsidRDefault="00823322">
      <w:r>
        <w:separator/>
      </w:r>
    </w:p>
  </w:footnote>
  <w:footnote w:type="continuationSeparator" w:id="0">
    <w:p w14:paraId="213A4369" w14:textId="77777777" w:rsidR="00823322" w:rsidRDefault="00823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89ABA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063D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22E8494"/>
    <w:lvl w:ilvl="0">
      <w:start w:val="1"/>
      <w:numFmt w:val="lowerLetter"/>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87817821">
    <w:abstractNumId w:val="0"/>
  </w:num>
  <w:num w:numId="2" w16cid:durableId="831676622">
    <w:abstractNumId w:val="2"/>
  </w:num>
  <w:num w:numId="3" w16cid:durableId="1288973007">
    <w:abstractNumId w:val="1"/>
  </w:num>
  <w:num w:numId="4" w16cid:durableId="1716927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16490496">
    <w:abstractNumId w:val="1"/>
  </w:num>
  <w:num w:numId="6" w16cid:durableId="485123292">
    <w:abstractNumId w:val="1"/>
  </w:num>
  <w:num w:numId="7" w16cid:durableId="442463749">
    <w:abstractNumId w:val="1"/>
  </w:num>
  <w:num w:numId="8" w16cid:durableId="947277561">
    <w:abstractNumId w:val="1"/>
  </w:num>
  <w:num w:numId="9" w16cid:durableId="1862742333">
    <w:abstractNumId w:val="1"/>
  </w:num>
  <w:num w:numId="10" w16cid:durableId="1766919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4698037">
    <w:abstractNumId w:val="1"/>
  </w:num>
  <w:num w:numId="12" w16cid:durableId="1547989970">
    <w:abstractNumId w:val="1"/>
  </w:num>
  <w:num w:numId="13" w16cid:durableId="71050648">
    <w:abstractNumId w:val="1"/>
  </w:num>
  <w:num w:numId="14" w16cid:durableId="1062220509">
    <w:abstractNumId w:val="1"/>
  </w:num>
  <w:num w:numId="15" w16cid:durableId="2143690409">
    <w:abstractNumId w:val="1"/>
  </w:num>
  <w:num w:numId="16" w16cid:durableId="823353735">
    <w:abstractNumId w:val="1"/>
  </w:num>
  <w:num w:numId="17" w16cid:durableId="1043946920">
    <w:abstractNumId w:val="1"/>
  </w:num>
  <w:num w:numId="18" w16cid:durableId="229269144">
    <w:abstractNumId w:val="1"/>
  </w:num>
  <w:num w:numId="19" w16cid:durableId="21786429">
    <w:abstractNumId w:val="1"/>
  </w:num>
  <w:num w:numId="20" w16cid:durableId="93015528">
    <w:abstractNumId w:val="1"/>
  </w:num>
  <w:num w:numId="21" w16cid:durableId="1491411474">
    <w:abstractNumId w:val="1"/>
  </w:num>
  <w:num w:numId="22" w16cid:durableId="524252061">
    <w:abstractNumId w:val="1"/>
  </w:num>
  <w:num w:numId="23" w16cid:durableId="427237711">
    <w:abstractNumId w:val="1"/>
  </w:num>
  <w:num w:numId="24" w16cid:durableId="1547568551">
    <w:abstractNumId w:val="1"/>
  </w:num>
  <w:num w:numId="25" w16cid:durableId="456919201">
    <w:abstractNumId w:val="1"/>
  </w:num>
  <w:num w:numId="26" w16cid:durableId="1496411005">
    <w:abstractNumId w:val="1"/>
  </w:num>
  <w:num w:numId="27" w16cid:durableId="1655260171">
    <w:abstractNumId w:val="1"/>
  </w:num>
  <w:num w:numId="28" w16cid:durableId="1937057079">
    <w:abstractNumId w:val="1"/>
  </w:num>
  <w:num w:numId="29" w16cid:durableId="797725368">
    <w:abstractNumId w:val="1"/>
  </w:num>
  <w:num w:numId="30" w16cid:durableId="1405297395">
    <w:abstractNumId w:val="1"/>
  </w:num>
  <w:num w:numId="31" w16cid:durableId="1262688006">
    <w:abstractNumId w:val="1"/>
  </w:num>
  <w:num w:numId="32" w16cid:durableId="2024669845">
    <w:abstractNumId w:val="1"/>
  </w:num>
  <w:num w:numId="33" w16cid:durableId="198932950">
    <w:abstractNumId w:val="1"/>
  </w:num>
  <w:num w:numId="34" w16cid:durableId="2139298420">
    <w:abstractNumId w:val="1"/>
  </w:num>
  <w:num w:numId="35" w16cid:durableId="589387291">
    <w:abstractNumId w:val="1"/>
  </w:num>
  <w:num w:numId="36" w16cid:durableId="2019693166">
    <w:abstractNumId w:val="1"/>
  </w:num>
  <w:num w:numId="37" w16cid:durableId="1364131959">
    <w:abstractNumId w:val="1"/>
  </w:num>
  <w:num w:numId="38" w16cid:durableId="1037390036">
    <w:abstractNumId w:val="1"/>
  </w:num>
  <w:num w:numId="39" w16cid:durableId="645285169">
    <w:abstractNumId w:val="1"/>
  </w:num>
  <w:num w:numId="40" w16cid:durableId="836846190">
    <w:abstractNumId w:val="1"/>
  </w:num>
  <w:num w:numId="41" w16cid:durableId="895817395">
    <w:abstractNumId w:val="1"/>
  </w:num>
  <w:num w:numId="42" w16cid:durableId="687175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663D"/>
    <w:rsid w:val="000B0BC3"/>
    <w:rsid w:val="001F458D"/>
    <w:rsid w:val="006732BF"/>
    <w:rsid w:val="00705301"/>
    <w:rsid w:val="00823322"/>
    <w:rsid w:val="008D613B"/>
    <w:rsid w:val="00DC66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FDA4F"/>
  <w15:docId w15:val="{BCC0AB4D-7F17-400E-A247-5639E970F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8</TotalTime>
  <Pages>11</Pages>
  <Words>2351</Words>
  <Characters>1340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ik nagulshareef</cp:lastModifiedBy>
  <cp:revision>4</cp:revision>
  <dcterms:created xsi:type="dcterms:W3CDTF">2025-07-04T04:07:00Z</dcterms:created>
  <dcterms:modified xsi:type="dcterms:W3CDTF">2025-07-04T14:34:00Z</dcterms:modified>
</cp:coreProperties>
</file>